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F7CFE8" w14:textId="4CE9C37C" w:rsidR="00126DED" w:rsidRPr="00DA7A8D" w:rsidRDefault="00DA7A8D" w:rsidP="008B4EFF">
      <w:pPr>
        <w:pStyle w:val="Heading1"/>
        <w:spacing w:line="276" w:lineRule="auto"/>
        <w:ind w:left="720" w:firstLine="720"/>
        <w:rPr>
          <w:color w:val="000000" w:themeColor="text1"/>
          <w:sz w:val="48"/>
          <w:szCs w:val="4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DA7A8D">
        <w:rPr>
          <w:color w:val="000000" w:themeColor="text1"/>
          <w:sz w:val="48"/>
          <w:szCs w:val="4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ultiple-choice answers and questions </w:t>
      </w:r>
    </w:p>
    <w:p w14:paraId="29E01CEF" w14:textId="05AEC10C" w:rsidR="000D0C54" w:rsidRPr="00DA7A8D" w:rsidRDefault="000D0C54" w:rsidP="000D56BA">
      <w:pPr>
        <w:spacing w:line="276" w:lineRule="auto"/>
        <w:jc w:val="center"/>
        <w:rPr>
          <w:color w:val="000000" w:themeColor="text1"/>
          <w:sz w:val="36"/>
          <w:szCs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DA7A8D">
        <w:rPr>
          <w:color w:val="000000" w:themeColor="text1"/>
          <w:sz w:val="36"/>
          <w:szCs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Fall 2020</w:t>
      </w:r>
    </w:p>
    <w:p w14:paraId="1C309F4F" w14:textId="3830E7DE" w:rsidR="000D0C54" w:rsidRPr="00DA7A8D" w:rsidRDefault="000D0C54" w:rsidP="000D56BA">
      <w:pPr>
        <w:spacing w:line="276" w:lineRule="auto"/>
        <w:jc w:val="center"/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0D56BA">
        <w:rPr>
          <w:color w:val="000000" w:themeColor="text1"/>
          <w:sz w:val="32"/>
          <w:szCs w:val="3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ram La</w:t>
      </w:r>
      <w:r w:rsidR="000D56BA">
        <w:rPr>
          <w:color w:val="000000" w:themeColor="text1"/>
          <w:sz w:val="32"/>
          <w:szCs w:val="3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</w:t>
      </w:r>
    </w:p>
    <w:p w14:paraId="4A1CB278" w14:textId="24B71919" w:rsidR="000D56BA" w:rsidRPr="00EC26DB" w:rsidRDefault="000D0C54" w:rsidP="000D56BA">
      <w:pPr>
        <w:pStyle w:val="ListParagraph"/>
        <w:numPr>
          <w:ilvl w:val="0"/>
          <w:numId w:val="1"/>
        </w:numPr>
        <w:spacing w:line="276" w:lineRule="auto"/>
        <w:rPr>
          <w:b/>
          <w:bCs/>
          <w:sz w:val="28"/>
          <w:szCs w:val="28"/>
        </w:rPr>
      </w:pPr>
      <w:r w:rsidRPr="00EC26DB">
        <w:rPr>
          <w:b/>
          <w:bCs/>
          <w:sz w:val="28"/>
          <w:szCs w:val="28"/>
        </w:rPr>
        <w:t xml:space="preserve">Description </w:t>
      </w:r>
    </w:p>
    <w:p w14:paraId="0769247C" w14:textId="7A62FD39" w:rsidR="00C96F2A" w:rsidRDefault="0080241E" w:rsidP="000D56BA">
      <w:pPr>
        <w:pStyle w:val="ListParagraph"/>
        <w:spacing w:line="276" w:lineRule="auto"/>
        <w:rPr>
          <w:sz w:val="28"/>
          <w:szCs w:val="28"/>
        </w:rPr>
      </w:pPr>
      <w:r>
        <w:rPr>
          <w:sz w:val="28"/>
          <w:szCs w:val="28"/>
        </w:rPr>
        <w:t xml:space="preserve">People usually see math as a boring and dull </w:t>
      </w:r>
      <w:r w:rsidR="00186D00">
        <w:rPr>
          <w:sz w:val="28"/>
          <w:szCs w:val="28"/>
        </w:rPr>
        <w:t>subject,</w:t>
      </w:r>
      <w:r>
        <w:rPr>
          <w:sz w:val="28"/>
          <w:szCs w:val="28"/>
        </w:rPr>
        <w:t xml:space="preserve"> so </w:t>
      </w:r>
      <w:r w:rsidR="00186D00">
        <w:rPr>
          <w:sz w:val="28"/>
          <w:szCs w:val="28"/>
        </w:rPr>
        <w:t xml:space="preserve">I </w:t>
      </w:r>
      <w:r w:rsidR="00386A12">
        <w:rPr>
          <w:sz w:val="28"/>
          <w:szCs w:val="28"/>
        </w:rPr>
        <w:t xml:space="preserve">decide </w:t>
      </w:r>
      <w:r>
        <w:rPr>
          <w:sz w:val="28"/>
          <w:szCs w:val="28"/>
        </w:rPr>
        <w:t xml:space="preserve">to make a game </w:t>
      </w:r>
      <w:r w:rsidR="002748A3">
        <w:rPr>
          <w:sz w:val="28"/>
          <w:szCs w:val="28"/>
        </w:rPr>
        <w:t>that</w:t>
      </w:r>
      <w:r>
        <w:rPr>
          <w:sz w:val="28"/>
          <w:szCs w:val="28"/>
        </w:rPr>
        <w:t xml:space="preserve"> help people practice with numbers and improve their mathematic</w:t>
      </w:r>
      <w:r w:rsidR="00C96F2A">
        <w:rPr>
          <w:sz w:val="28"/>
          <w:szCs w:val="28"/>
        </w:rPr>
        <w:t>al</w:t>
      </w:r>
      <w:r>
        <w:rPr>
          <w:sz w:val="28"/>
          <w:szCs w:val="28"/>
        </w:rPr>
        <w:t xml:space="preserve"> skill</w:t>
      </w:r>
      <w:r w:rsidR="00C96F2A">
        <w:rPr>
          <w:sz w:val="28"/>
          <w:szCs w:val="28"/>
        </w:rPr>
        <w:t>s</w:t>
      </w:r>
      <w:r>
        <w:rPr>
          <w:sz w:val="28"/>
          <w:szCs w:val="28"/>
        </w:rPr>
        <w:t xml:space="preserve"> by </w:t>
      </w:r>
      <w:r w:rsidR="00186D00">
        <w:rPr>
          <w:sz w:val="28"/>
          <w:szCs w:val="28"/>
        </w:rPr>
        <w:t>finding the</w:t>
      </w:r>
      <w:r w:rsidR="00386A12">
        <w:rPr>
          <w:sz w:val="28"/>
          <w:szCs w:val="28"/>
        </w:rPr>
        <w:t xml:space="preserve"> correct answer</w:t>
      </w:r>
      <w:r w:rsidR="00186D00">
        <w:rPr>
          <w:sz w:val="28"/>
          <w:szCs w:val="28"/>
        </w:rPr>
        <w:t xml:space="preserve">. </w:t>
      </w:r>
      <w:r w:rsidR="00386A12">
        <w:rPr>
          <w:sz w:val="28"/>
          <w:szCs w:val="28"/>
        </w:rPr>
        <w:t>The game</w:t>
      </w:r>
      <w:r w:rsidR="00186D00">
        <w:rPr>
          <w:sz w:val="28"/>
          <w:szCs w:val="28"/>
        </w:rPr>
        <w:t xml:space="preserve"> act</w:t>
      </w:r>
      <w:r w:rsidR="00386A12">
        <w:rPr>
          <w:sz w:val="28"/>
          <w:szCs w:val="28"/>
        </w:rPr>
        <w:t>s</w:t>
      </w:r>
      <w:r w:rsidR="00186D00">
        <w:rPr>
          <w:sz w:val="28"/>
          <w:szCs w:val="28"/>
        </w:rPr>
        <w:t xml:space="preserve"> like a private practice where </w:t>
      </w:r>
      <w:r w:rsidR="00CB29CB">
        <w:rPr>
          <w:sz w:val="28"/>
          <w:szCs w:val="28"/>
        </w:rPr>
        <w:t xml:space="preserve">a </w:t>
      </w:r>
      <w:r w:rsidR="00186D00">
        <w:rPr>
          <w:sz w:val="28"/>
          <w:szCs w:val="28"/>
        </w:rPr>
        <w:t xml:space="preserve">player </w:t>
      </w:r>
      <w:r w:rsidR="00C96F2A">
        <w:rPr>
          <w:sz w:val="28"/>
          <w:szCs w:val="28"/>
        </w:rPr>
        <w:t>can play</w:t>
      </w:r>
      <w:r w:rsidR="00CB29CB">
        <w:rPr>
          <w:sz w:val="28"/>
          <w:szCs w:val="28"/>
        </w:rPr>
        <w:t xml:space="preserve"> </w:t>
      </w:r>
      <w:r w:rsidR="00C96F2A">
        <w:rPr>
          <w:sz w:val="28"/>
          <w:szCs w:val="28"/>
        </w:rPr>
        <w:t xml:space="preserve">game with </w:t>
      </w:r>
      <w:r w:rsidR="00286BDE">
        <w:rPr>
          <w:sz w:val="28"/>
          <w:szCs w:val="28"/>
        </w:rPr>
        <w:t>multiple choice answer</w:t>
      </w:r>
      <w:r w:rsidR="00995AAB">
        <w:rPr>
          <w:sz w:val="28"/>
          <w:szCs w:val="28"/>
        </w:rPr>
        <w:t>s</w:t>
      </w:r>
      <w:r w:rsidR="002D5103">
        <w:rPr>
          <w:sz w:val="28"/>
          <w:szCs w:val="28"/>
        </w:rPr>
        <w:t xml:space="preserve">’ </w:t>
      </w:r>
      <w:r w:rsidR="000F2EEC">
        <w:rPr>
          <w:sz w:val="28"/>
          <w:szCs w:val="28"/>
        </w:rPr>
        <w:t>buttons</w:t>
      </w:r>
      <w:r w:rsidR="00286BDE">
        <w:rPr>
          <w:sz w:val="28"/>
          <w:szCs w:val="28"/>
        </w:rPr>
        <w:t xml:space="preserve"> </w:t>
      </w:r>
      <w:r w:rsidR="00C96F2A">
        <w:rPr>
          <w:sz w:val="28"/>
          <w:szCs w:val="28"/>
        </w:rPr>
        <w:t>and gain score</w:t>
      </w:r>
      <w:r w:rsidR="00386A12">
        <w:rPr>
          <w:sz w:val="28"/>
          <w:szCs w:val="28"/>
        </w:rPr>
        <w:t>s</w:t>
      </w:r>
      <w:r w:rsidR="00C96F2A">
        <w:rPr>
          <w:sz w:val="28"/>
          <w:szCs w:val="28"/>
        </w:rPr>
        <w:t xml:space="preserve">. </w:t>
      </w:r>
      <w:r w:rsidR="00037F3A">
        <w:rPr>
          <w:sz w:val="28"/>
          <w:szCs w:val="28"/>
        </w:rPr>
        <w:t>The database tables</w:t>
      </w:r>
      <w:r w:rsidR="000F2EEC">
        <w:rPr>
          <w:sz w:val="28"/>
          <w:szCs w:val="28"/>
        </w:rPr>
        <w:t xml:space="preserve"> </w:t>
      </w:r>
      <w:r w:rsidR="00995AAB">
        <w:rPr>
          <w:sz w:val="28"/>
          <w:szCs w:val="28"/>
        </w:rPr>
        <w:t>are</w:t>
      </w:r>
      <w:r w:rsidR="000F2EEC">
        <w:rPr>
          <w:sz w:val="28"/>
          <w:szCs w:val="28"/>
        </w:rPr>
        <w:t xml:space="preserve"> the place to</w:t>
      </w:r>
      <w:r w:rsidR="00037F3A">
        <w:rPr>
          <w:sz w:val="28"/>
          <w:szCs w:val="28"/>
        </w:rPr>
        <w:t xml:space="preserve"> store player’s information and score.</w:t>
      </w:r>
    </w:p>
    <w:p w14:paraId="52AEAF5C" w14:textId="77777777" w:rsidR="000D56BA" w:rsidRDefault="000D56BA" w:rsidP="000D56BA">
      <w:pPr>
        <w:pStyle w:val="ListParagraph"/>
        <w:spacing w:line="276" w:lineRule="auto"/>
        <w:rPr>
          <w:sz w:val="28"/>
          <w:szCs w:val="28"/>
        </w:rPr>
      </w:pPr>
    </w:p>
    <w:p w14:paraId="6E038614" w14:textId="4A9426BA" w:rsidR="000D56BA" w:rsidRDefault="000D56BA" w:rsidP="000D56BA">
      <w:pPr>
        <w:pStyle w:val="ListParagraph"/>
        <w:numPr>
          <w:ilvl w:val="0"/>
          <w:numId w:val="2"/>
        </w:numPr>
        <w:spacing w:line="276" w:lineRule="auto"/>
        <w:rPr>
          <w:sz w:val="28"/>
          <w:szCs w:val="28"/>
        </w:rPr>
      </w:pPr>
      <w:r>
        <w:rPr>
          <w:sz w:val="28"/>
          <w:szCs w:val="28"/>
        </w:rPr>
        <w:t xml:space="preserve">Player level: login, sign up, </w:t>
      </w:r>
      <w:r w:rsidR="00950627">
        <w:rPr>
          <w:sz w:val="28"/>
          <w:szCs w:val="28"/>
        </w:rPr>
        <w:t xml:space="preserve">change </w:t>
      </w:r>
      <w:r w:rsidR="004566D6">
        <w:rPr>
          <w:sz w:val="28"/>
          <w:szCs w:val="28"/>
        </w:rPr>
        <w:t xml:space="preserve">player’s </w:t>
      </w:r>
      <w:r w:rsidR="00950627">
        <w:rPr>
          <w:sz w:val="28"/>
          <w:szCs w:val="28"/>
        </w:rPr>
        <w:t>profile, unsubscribe</w:t>
      </w:r>
      <w:r w:rsidR="00B722F7">
        <w:rPr>
          <w:sz w:val="28"/>
          <w:szCs w:val="28"/>
        </w:rPr>
        <w:t>,</w:t>
      </w:r>
      <w:r w:rsidR="0065784F">
        <w:rPr>
          <w:sz w:val="28"/>
          <w:szCs w:val="28"/>
        </w:rPr>
        <w:t xml:space="preserve"> </w:t>
      </w:r>
      <w:r w:rsidR="00B6040D">
        <w:rPr>
          <w:sz w:val="28"/>
          <w:szCs w:val="28"/>
        </w:rPr>
        <w:t>play,</w:t>
      </w:r>
      <w:r w:rsidR="00EB782E" w:rsidRPr="00EB782E">
        <w:rPr>
          <w:sz w:val="28"/>
          <w:szCs w:val="28"/>
        </w:rPr>
        <w:t xml:space="preserve"> </w:t>
      </w:r>
      <w:r w:rsidR="00997E37">
        <w:rPr>
          <w:sz w:val="28"/>
          <w:szCs w:val="28"/>
        </w:rPr>
        <w:t>suggest a question</w:t>
      </w:r>
      <w:r w:rsidR="00EB782E">
        <w:rPr>
          <w:sz w:val="28"/>
          <w:szCs w:val="28"/>
        </w:rPr>
        <w:t xml:space="preserve">, </w:t>
      </w:r>
      <w:r w:rsidR="00250F08">
        <w:rPr>
          <w:sz w:val="28"/>
          <w:szCs w:val="28"/>
        </w:rPr>
        <w:t>accuracy</w:t>
      </w:r>
      <w:r w:rsidR="00EB782E">
        <w:rPr>
          <w:sz w:val="28"/>
          <w:szCs w:val="28"/>
        </w:rPr>
        <w:t>,</w:t>
      </w:r>
      <w:r w:rsidR="00B6040D">
        <w:rPr>
          <w:sz w:val="28"/>
          <w:szCs w:val="28"/>
        </w:rPr>
        <w:t xml:space="preserve"> </w:t>
      </w:r>
      <w:r w:rsidR="00383BE9">
        <w:rPr>
          <w:sz w:val="28"/>
          <w:szCs w:val="28"/>
        </w:rPr>
        <w:t>list ranking, share game</w:t>
      </w:r>
      <w:r w:rsidR="000F2EEC">
        <w:rPr>
          <w:sz w:val="28"/>
          <w:szCs w:val="28"/>
        </w:rPr>
        <w:t>, view player</w:t>
      </w:r>
      <w:r w:rsidR="00250F08">
        <w:rPr>
          <w:sz w:val="28"/>
          <w:szCs w:val="28"/>
        </w:rPr>
        <w:t xml:space="preserve">’s </w:t>
      </w:r>
      <w:r w:rsidR="000F2EEC">
        <w:rPr>
          <w:sz w:val="28"/>
          <w:szCs w:val="28"/>
        </w:rPr>
        <w:t>past score</w:t>
      </w:r>
      <w:r w:rsidR="00E002C7">
        <w:rPr>
          <w:sz w:val="28"/>
          <w:szCs w:val="28"/>
        </w:rPr>
        <w:t>,</w:t>
      </w:r>
      <w:r w:rsidR="00B722F7">
        <w:rPr>
          <w:sz w:val="28"/>
          <w:szCs w:val="28"/>
        </w:rPr>
        <w:t xml:space="preserve"> </w:t>
      </w:r>
      <w:r w:rsidR="00386A12">
        <w:rPr>
          <w:sz w:val="28"/>
          <w:szCs w:val="28"/>
        </w:rPr>
        <w:t xml:space="preserve">and </w:t>
      </w:r>
      <w:r w:rsidR="004566D6">
        <w:rPr>
          <w:sz w:val="28"/>
          <w:szCs w:val="28"/>
        </w:rPr>
        <w:t>exit</w:t>
      </w:r>
      <w:r w:rsidR="000E155A">
        <w:rPr>
          <w:sz w:val="28"/>
          <w:szCs w:val="28"/>
        </w:rPr>
        <w:t>.</w:t>
      </w:r>
      <w:r w:rsidR="00386A12">
        <w:rPr>
          <w:sz w:val="28"/>
          <w:szCs w:val="28"/>
        </w:rPr>
        <w:t xml:space="preserve"> </w:t>
      </w:r>
    </w:p>
    <w:p w14:paraId="538AA3DC" w14:textId="193B2C5F" w:rsidR="000D56BA" w:rsidRPr="00B722F7" w:rsidRDefault="000D56BA" w:rsidP="00B722F7">
      <w:pPr>
        <w:pStyle w:val="ListParagraph"/>
        <w:numPr>
          <w:ilvl w:val="0"/>
          <w:numId w:val="2"/>
        </w:numPr>
        <w:spacing w:line="276" w:lineRule="auto"/>
        <w:rPr>
          <w:sz w:val="28"/>
          <w:szCs w:val="28"/>
        </w:rPr>
      </w:pPr>
      <w:r>
        <w:rPr>
          <w:sz w:val="28"/>
          <w:szCs w:val="28"/>
        </w:rPr>
        <w:t xml:space="preserve">Player game: </w:t>
      </w:r>
      <w:r w:rsidR="000E155A">
        <w:rPr>
          <w:sz w:val="28"/>
          <w:szCs w:val="28"/>
        </w:rPr>
        <w:t>display</w:t>
      </w:r>
      <w:r>
        <w:rPr>
          <w:sz w:val="28"/>
          <w:szCs w:val="28"/>
        </w:rPr>
        <w:t xml:space="preserve"> </w:t>
      </w:r>
      <w:r w:rsidR="00B722F7">
        <w:rPr>
          <w:sz w:val="28"/>
          <w:szCs w:val="28"/>
        </w:rPr>
        <w:t xml:space="preserve">timer, </w:t>
      </w:r>
      <w:r>
        <w:rPr>
          <w:sz w:val="28"/>
          <w:szCs w:val="28"/>
        </w:rPr>
        <w:t>score</w:t>
      </w:r>
      <w:r w:rsidR="00353CEC">
        <w:rPr>
          <w:sz w:val="28"/>
          <w:szCs w:val="28"/>
        </w:rPr>
        <w:t>,</w:t>
      </w:r>
      <w:r w:rsidR="00DF56A7">
        <w:rPr>
          <w:sz w:val="28"/>
          <w:szCs w:val="28"/>
        </w:rPr>
        <w:t xml:space="preserve"> </w:t>
      </w:r>
      <w:r w:rsidR="000E155A">
        <w:rPr>
          <w:sz w:val="28"/>
          <w:szCs w:val="28"/>
        </w:rPr>
        <w:t>equation</w:t>
      </w:r>
      <w:r w:rsidR="00353CEC">
        <w:rPr>
          <w:sz w:val="28"/>
          <w:szCs w:val="28"/>
        </w:rPr>
        <w:t xml:space="preserve"> and </w:t>
      </w:r>
      <w:r w:rsidR="004B2C26">
        <w:rPr>
          <w:sz w:val="28"/>
          <w:szCs w:val="28"/>
        </w:rPr>
        <w:t xml:space="preserve">three </w:t>
      </w:r>
      <w:r w:rsidR="00353CEC">
        <w:rPr>
          <w:sz w:val="28"/>
          <w:szCs w:val="28"/>
        </w:rPr>
        <w:t>answers</w:t>
      </w:r>
      <w:r w:rsidR="00C46F29">
        <w:rPr>
          <w:sz w:val="28"/>
          <w:szCs w:val="28"/>
        </w:rPr>
        <w:t xml:space="preserve"> </w:t>
      </w:r>
      <w:r w:rsidR="005656CB">
        <w:rPr>
          <w:sz w:val="28"/>
          <w:szCs w:val="28"/>
        </w:rPr>
        <w:t>as</w:t>
      </w:r>
      <w:r w:rsidR="00C46F29">
        <w:rPr>
          <w:sz w:val="28"/>
          <w:szCs w:val="28"/>
        </w:rPr>
        <w:t xml:space="preserve"> buttons</w:t>
      </w:r>
      <w:r w:rsidR="000E155A">
        <w:rPr>
          <w:sz w:val="28"/>
          <w:szCs w:val="28"/>
        </w:rPr>
        <w:t xml:space="preserve">. </w:t>
      </w:r>
      <w:r w:rsidRPr="00B722F7">
        <w:rPr>
          <w:sz w:val="28"/>
          <w:szCs w:val="28"/>
        </w:rPr>
        <w:t xml:space="preserve"> </w:t>
      </w:r>
    </w:p>
    <w:p w14:paraId="38D0B992" w14:textId="46AEF759" w:rsidR="00DF56A7" w:rsidRDefault="00DF56A7" w:rsidP="00DF56A7">
      <w:pPr>
        <w:spacing w:line="276" w:lineRule="auto"/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re will be </w:t>
      </w:r>
      <w:r w:rsidR="003A70F3">
        <w:rPr>
          <w:sz w:val="28"/>
          <w:szCs w:val="28"/>
        </w:rPr>
        <w:t>one correct</w:t>
      </w:r>
      <w:r>
        <w:rPr>
          <w:sz w:val="28"/>
          <w:szCs w:val="28"/>
        </w:rPr>
        <w:t xml:space="preserve"> answer</w:t>
      </w:r>
      <w:r w:rsidR="003A70F3">
        <w:rPr>
          <w:sz w:val="28"/>
          <w:szCs w:val="28"/>
        </w:rPr>
        <w:t xml:space="preserve">’s button </w:t>
      </w:r>
      <w:r>
        <w:rPr>
          <w:sz w:val="28"/>
          <w:szCs w:val="28"/>
        </w:rPr>
        <w:t>and playe</w:t>
      </w:r>
      <w:r w:rsidR="00726CAB">
        <w:rPr>
          <w:sz w:val="28"/>
          <w:szCs w:val="28"/>
        </w:rPr>
        <w:t>r</w:t>
      </w:r>
      <w:r>
        <w:rPr>
          <w:sz w:val="28"/>
          <w:szCs w:val="28"/>
        </w:rPr>
        <w:t xml:space="preserve"> </w:t>
      </w:r>
      <w:r w:rsidR="00974CB2">
        <w:rPr>
          <w:sz w:val="28"/>
          <w:szCs w:val="28"/>
        </w:rPr>
        <w:t>must</w:t>
      </w:r>
      <w:r w:rsidR="00341D64">
        <w:rPr>
          <w:sz w:val="28"/>
          <w:szCs w:val="28"/>
        </w:rPr>
        <w:t xml:space="preserve"> click on</w:t>
      </w:r>
      <w:r>
        <w:rPr>
          <w:sz w:val="28"/>
          <w:szCs w:val="28"/>
        </w:rPr>
        <w:t xml:space="preserve"> the correct </w:t>
      </w:r>
      <w:r w:rsidR="00723428">
        <w:rPr>
          <w:sz w:val="28"/>
          <w:szCs w:val="28"/>
        </w:rPr>
        <w:t>answer</w:t>
      </w:r>
      <w:r w:rsidR="00B722F7">
        <w:rPr>
          <w:sz w:val="28"/>
          <w:szCs w:val="28"/>
        </w:rPr>
        <w:t xml:space="preserve"> to gain score and continue the game.</w:t>
      </w:r>
    </w:p>
    <w:p w14:paraId="1790AEF0" w14:textId="7554E2E1" w:rsidR="00774CD2" w:rsidRPr="00DF56A7" w:rsidRDefault="00D45331" w:rsidP="00774CD2">
      <w:pPr>
        <w:spacing w:line="276" w:lineRule="auto"/>
        <w:ind w:left="720"/>
        <w:rPr>
          <w:sz w:val="28"/>
          <w:szCs w:val="28"/>
        </w:rPr>
      </w:pPr>
      <w:r>
        <w:rPr>
          <w:sz w:val="28"/>
          <w:szCs w:val="28"/>
        </w:rPr>
        <w:t>After click</w:t>
      </w:r>
      <w:r w:rsidR="008C0F96">
        <w:rPr>
          <w:sz w:val="28"/>
          <w:szCs w:val="28"/>
        </w:rPr>
        <w:t>ing</w:t>
      </w:r>
      <w:r>
        <w:rPr>
          <w:sz w:val="28"/>
          <w:szCs w:val="28"/>
        </w:rPr>
        <w:t xml:space="preserve"> on the correct answer</w:t>
      </w:r>
      <w:r w:rsidR="00221A20">
        <w:rPr>
          <w:sz w:val="28"/>
          <w:szCs w:val="28"/>
        </w:rPr>
        <w:t>’s</w:t>
      </w:r>
      <w:r>
        <w:rPr>
          <w:sz w:val="28"/>
          <w:szCs w:val="28"/>
        </w:rPr>
        <w:t xml:space="preserve"> </w:t>
      </w:r>
      <w:r w:rsidR="007A7521">
        <w:rPr>
          <w:sz w:val="28"/>
          <w:szCs w:val="28"/>
        </w:rPr>
        <w:t>button,</w:t>
      </w:r>
      <w:r>
        <w:rPr>
          <w:sz w:val="28"/>
          <w:szCs w:val="28"/>
        </w:rPr>
        <w:t xml:space="preserve"> the game will generate </w:t>
      </w:r>
      <w:r w:rsidR="00087625">
        <w:rPr>
          <w:sz w:val="28"/>
          <w:szCs w:val="28"/>
        </w:rPr>
        <w:t xml:space="preserve">a </w:t>
      </w:r>
      <w:r w:rsidR="00261D4E">
        <w:rPr>
          <w:sz w:val="28"/>
          <w:szCs w:val="28"/>
        </w:rPr>
        <w:t>new equation</w:t>
      </w:r>
      <w:r w:rsidR="00EF1C61">
        <w:rPr>
          <w:sz w:val="28"/>
          <w:szCs w:val="28"/>
        </w:rPr>
        <w:t>,</w:t>
      </w:r>
      <w:r w:rsidR="00261D4E">
        <w:rPr>
          <w:sz w:val="28"/>
          <w:szCs w:val="28"/>
        </w:rPr>
        <w:t xml:space="preserve"> </w:t>
      </w:r>
      <w:r w:rsidR="00D565B3">
        <w:rPr>
          <w:sz w:val="28"/>
          <w:szCs w:val="28"/>
        </w:rPr>
        <w:t>answer</w:t>
      </w:r>
      <w:r w:rsidR="00250F08">
        <w:rPr>
          <w:sz w:val="28"/>
          <w:szCs w:val="28"/>
        </w:rPr>
        <w:t>s’</w:t>
      </w:r>
      <w:r w:rsidR="00D565B3">
        <w:rPr>
          <w:sz w:val="28"/>
          <w:szCs w:val="28"/>
        </w:rPr>
        <w:t xml:space="preserve"> buttons</w:t>
      </w:r>
      <w:r w:rsidR="00B722F7">
        <w:rPr>
          <w:sz w:val="28"/>
          <w:szCs w:val="28"/>
        </w:rPr>
        <w:t>, timer</w:t>
      </w:r>
      <w:r w:rsidR="008C0F96">
        <w:rPr>
          <w:sz w:val="28"/>
          <w:szCs w:val="28"/>
        </w:rPr>
        <w:t xml:space="preserve"> and add score</w:t>
      </w:r>
      <w:r w:rsidR="004057AB">
        <w:rPr>
          <w:sz w:val="28"/>
          <w:szCs w:val="28"/>
        </w:rPr>
        <w:t>.</w:t>
      </w:r>
      <w:r w:rsidR="00244F13">
        <w:rPr>
          <w:sz w:val="28"/>
          <w:szCs w:val="28"/>
        </w:rPr>
        <w:t xml:space="preserve"> If player clicks on the wrong answer’s button, </w:t>
      </w:r>
      <w:r w:rsidR="00383BE9">
        <w:rPr>
          <w:sz w:val="28"/>
          <w:szCs w:val="28"/>
        </w:rPr>
        <w:t>the equation</w:t>
      </w:r>
      <w:r w:rsidR="004B2C26">
        <w:rPr>
          <w:sz w:val="28"/>
          <w:szCs w:val="28"/>
        </w:rPr>
        <w:t xml:space="preserve"> and the buttons</w:t>
      </w:r>
      <w:r w:rsidR="00383BE9">
        <w:rPr>
          <w:sz w:val="28"/>
          <w:szCs w:val="28"/>
        </w:rPr>
        <w:t xml:space="preserve"> </w:t>
      </w:r>
      <w:r w:rsidR="007A7521">
        <w:rPr>
          <w:sz w:val="28"/>
          <w:szCs w:val="28"/>
        </w:rPr>
        <w:t>remain</w:t>
      </w:r>
      <w:r w:rsidR="00383BE9">
        <w:rPr>
          <w:sz w:val="28"/>
          <w:szCs w:val="28"/>
        </w:rPr>
        <w:t xml:space="preserve"> the </w:t>
      </w:r>
      <w:r w:rsidR="00250F08">
        <w:rPr>
          <w:sz w:val="28"/>
          <w:szCs w:val="28"/>
        </w:rPr>
        <w:t>same,</w:t>
      </w:r>
      <w:r w:rsidR="00383BE9">
        <w:rPr>
          <w:sz w:val="28"/>
          <w:szCs w:val="28"/>
        </w:rPr>
        <w:t xml:space="preserve"> but the timer </w:t>
      </w:r>
      <w:r w:rsidR="00087625">
        <w:rPr>
          <w:sz w:val="28"/>
          <w:szCs w:val="28"/>
        </w:rPr>
        <w:t xml:space="preserve">continues </w:t>
      </w:r>
      <w:r w:rsidR="00383BE9">
        <w:rPr>
          <w:sz w:val="28"/>
          <w:szCs w:val="28"/>
        </w:rPr>
        <w:t>countdown</w:t>
      </w:r>
      <w:r w:rsidR="00031F9D">
        <w:rPr>
          <w:sz w:val="28"/>
          <w:szCs w:val="28"/>
        </w:rPr>
        <w:t>,</w:t>
      </w:r>
      <w:r w:rsidR="00383BE9">
        <w:rPr>
          <w:sz w:val="28"/>
          <w:szCs w:val="28"/>
        </w:rPr>
        <w:t xml:space="preserve"> player loses score</w:t>
      </w:r>
      <w:r w:rsidR="003A7A2E">
        <w:rPr>
          <w:sz w:val="28"/>
          <w:szCs w:val="28"/>
        </w:rPr>
        <w:t xml:space="preserve"> </w:t>
      </w:r>
      <w:r w:rsidR="00CC4EE4">
        <w:rPr>
          <w:sz w:val="28"/>
          <w:szCs w:val="28"/>
        </w:rPr>
        <w:t>for each wrong click button</w:t>
      </w:r>
      <w:r w:rsidR="00774CD2">
        <w:rPr>
          <w:sz w:val="28"/>
          <w:szCs w:val="28"/>
        </w:rPr>
        <w:t>.</w:t>
      </w:r>
      <w:r w:rsidR="003A7A2E">
        <w:rPr>
          <w:sz w:val="28"/>
          <w:szCs w:val="28"/>
        </w:rPr>
        <w:t xml:space="preserve"> When player can not find the correct answer and time out, the game will stop and pass the username and the score to the database.</w:t>
      </w:r>
    </w:p>
    <w:p w14:paraId="62B5CAE8" w14:textId="0FFB3087" w:rsidR="00EC26DB" w:rsidRDefault="00EC26DB" w:rsidP="00EC26DB">
      <w:pPr>
        <w:pStyle w:val="ListParagraph"/>
        <w:numPr>
          <w:ilvl w:val="0"/>
          <w:numId w:val="1"/>
        </w:numPr>
        <w:rPr>
          <w:b/>
          <w:sz w:val="28"/>
          <w:szCs w:val="28"/>
        </w:rPr>
      </w:pPr>
      <w:r w:rsidRPr="00EC26DB">
        <w:rPr>
          <w:b/>
          <w:sz w:val="28"/>
          <w:szCs w:val="28"/>
        </w:rPr>
        <w:t xml:space="preserve">List of </w:t>
      </w:r>
      <w:r w:rsidRPr="00EC26DB">
        <w:rPr>
          <w:b/>
          <w:sz w:val="28"/>
          <w:szCs w:val="28"/>
          <w:u w:val="single"/>
        </w:rPr>
        <w:t>detail</w:t>
      </w:r>
      <w:r w:rsidRPr="00EC26DB">
        <w:rPr>
          <w:b/>
          <w:sz w:val="28"/>
          <w:szCs w:val="28"/>
        </w:rPr>
        <w:t xml:space="preserve"> user level, not programming level, features with descriptions</w:t>
      </w:r>
    </w:p>
    <w:p w14:paraId="32816903" w14:textId="77777777" w:rsidR="00EC26DB" w:rsidRPr="00EC26DB" w:rsidRDefault="00EC26DB" w:rsidP="00EC26DB">
      <w:pPr>
        <w:pStyle w:val="ListParagraph"/>
        <w:rPr>
          <w:b/>
          <w:sz w:val="28"/>
          <w:szCs w:val="28"/>
        </w:rPr>
      </w:pPr>
    </w:p>
    <w:p w14:paraId="55E6D896" w14:textId="7189435B" w:rsidR="00EC26DB" w:rsidRPr="00EC26DB" w:rsidRDefault="00EC26DB" w:rsidP="006059AE">
      <w:pPr>
        <w:pStyle w:val="ListParagraph"/>
        <w:ind w:left="360" w:firstLine="360"/>
        <w:rPr>
          <w:sz w:val="28"/>
          <w:szCs w:val="28"/>
        </w:rPr>
      </w:pPr>
      <w:r w:rsidRPr="00EC26DB">
        <w:rPr>
          <w:sz w:val="28"/>
          <w:szCs w:val="28"/>
        </w:rPr>
        <w:t>User</w:t>
      </w:r>
      <w:r w:rsidR="00CF3753">
        <w:rPr>
          <w:sz w:val="28"/>
          <w:szCs w:val="28"/>
        </w:rPr>
        <w:t>-</w:t>
      </w:r>
      <w:r w:rsidRPr="00EC26DB">
        <w:rPr>
          <w:sz w:val="28"/>
          <w:szCs w:val="28"/>
        </w:rPr>
        <w:t xml:space="preserve">level features are like the </w:t>
      </w:r>
      <w:r w:rsidRPr="00EC26DB">
        <w:rPr>
          <w:sz w:val="28"/>
          <w:szCs w:val="28"/>
          <w:u w:val="single"/>
        </w:rPr>
        <w:t>actions</w:t>
      </w:r>
      <w:r w:rsidRPr="00EC26DB">
        <w:rPr>
          <w:sz w:val="28"/>
          <w:szCs w:val="28"/>
        </w:rPr>
        <w:t xml:space="preserve"> that the users can take. </w:t>
      </w:r>
    </w:p>
    <w:p w14:paraId="140FC3F1" w14:textId="77777777" w:rsidR="00EC26DB" w:rsidRPr="00EC26DB" w:rsidRDefault="00EC26DB" w:rsidP="00EC26DB">
      <w:pPr>
        <w:pStyle w:val="ListParagraph"/>
        <w:numPr>
          <w:ilvl w:val="0"/>
          <w:numId w:val="5"/>
        </w:numPr>
        <w:rPr>
          <w:sz w:val="28"/>
          <w:szCs w:val="28"/>
        </w:rPr>
      </w:pPr>
      <w:r w:rsidRPr="00EC26DB">
        <w:rPr>
          <w:sz w:val="28"/>
          <w:szCs w:val="28"/>
        </w:rPr>
        <w:t xml:space="preserve">They should be </w:t>
      </w:r>
      <w:r w:rsidRPr="00EC26DB">
        <w:rPr>
          <w:b/>
          <w:sz w:val="28"/>
          <w:szCs w:val="28"/>
        </w:rPr>
        <w:t>testable</w:t>
      </w:r>
      <w:r w:rsidRPr="00EC26DB">
        <w:rPr>
          <w:sz w:val="28"/>
          <w:szCs w:val="28"/>
        </w:rPr>
        <w:t>. They will be tested when your app is evaluated.</w:t>
      </w:r>
    </w:p>
    <w:p w14:paraId="6689E102" w14:textId="39C24778" w:rsidR="000D56BA" w:rsidRDefault="000D56BA" w:rsidP="00EC26DB">
      <w:pPr>
        <w:pStyle w:val="ListParagraph"/>
        <w:spacing w:line="276" w:lineRule="auto"/>
        <w:rPr>
          <w:sz w:val="28"/>
          <w:szCs w:val="28"/>
        </w:rPr>
      </w:pPr>
    </w:p>
    <w:p w14:paraId="6D3CA560" w14:textId="77777777" w:rsidR="00EC26DB" w:rsidRPr="000D56BA" w:rsidRDefault="00EC26DB" w:rsidP="00EC26DB">
      <w:pPr>
        <w:pStyle w:val="ListParagraph"/>
        <w:spacing w:line="276" w:lineRule="auto"/>
        <w:rPr>
          <w:sz w:val="28"/>
          <w:szCs w:val="28"/>
        </w:rPr>
      </w:pPr>
    </w:p>
    <w:tbl>
      <w:tblPr>
        <w:tblStyle w:val="TableGrid"/>
        <w:tblW w:w="9895" w:type="dxa"/>
        <w:tblInd w:w="-5" w:type="dxa"/>
        <w:tblLook w:val="04A0" w:firstRow="1" w:lastRow="0" w:firstColumn="1" w:lastColumn="0" w:noHBand="0" w:noVBand="1"/>
      </w:tblPr>
      <w:tblGrid>
        <w:gridCol w:w="3415"/>
        <w:gridCol w:w="6480"/>
      </w:tblGrid>
      <w:tr w:rsidR="00EC26DB" w14:paraId="0A16E9A2" w14:textId="77777777" w:rsidTr="00DF56A7">
        <w:tc>
          <w:tcPr>
            <w:tcW w:w="3415" w:type="dxa"/>
          </w:tcPr>
          <w:p w14:paraId="4E15F154" w14:textId="13C8057F" w:rsidR="00EC26DB" w:rsidRDefault="00EC26DB" w:rsidP="00DF56A7">
            <w:pPr>
              <w:spacing w:line="276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eature</w:t>
            </w:r>
          </w:p>
        </w:tc>
        <w:tc>
          <w:tcPr>
            <w:tcW w:w="6480" w:type="dxa"/>
          </w:tcPr>
          <w:p w14:paraId="3AD7F676" w14:textId="27FFFD84" w:rsidR="00EC26DB" w:rsidRDefault="00EC26DB" w:rsidP="00DF56A7">
            <w:pPr>
              <w:spacing w:line="276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scription</w:t>
            </w:r>
          </w:p>
        </w:tc>
      </w:tr>
      <w:tr w:rsidR="00EC26DB" w14:paraId="10AC5D0C" w14:textId="77777777" w:rsidTr="00DF56A7">
        <w:tc>
          <w:tcPr>
            <w:tcW w:w="3415" w:type="dxa"/>
          </w:tcPr>
          <w:p w14:paraId="2C0D9A62" w14:textId="6CEF67C4" w:rsidR="00EC26DB" w:rsidRDefault="00EC26DB" w:rsidP="000D56BA">
            <w:pPr>
              <w:spacing w:line="276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ign up </w:t>
            </w:r>
          </w:p>
        </w:tc>
        <w:tc>
          <w:tcPr>
            <w:tcW w:w="6480" w:type="dxa"/>
          </w:tcPr>
          <w:p w14:paraId="20E873BA" w14:textId="146FA4B0" w:rsidR="00EC26DB" w:rsidRDefault="00EC26DB" w:rsidP="000D56BA">
            <w:pPr>
              <w:spacing w:line="276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llow </w:t>
            </w:r>
            <w:r w:rsidR="00B01E6F">
              <w:rPr>
                <w:sz w:val="28"/>
                <w:szCs w:val="28"/>
              </w:rPr>
              <w:t>player</w:t>
            </w:r>
            <w:r>
              <w:rPr>
                <w:sz w:val="28"/>
                <w:szCs w:val="28"/>
              </w:rPr>
              <w:t xml:space="preserve"> to signup</w:t>
            </w:r>
          </w:p>
        </w:tc>
      </w:tr>
      <w:tr w:rsidR="00EC26DB" w14:paraId="1BB4E5F3" w14:textId="77777777" w:rsidTr="00DF56A7">
        <w:tc>
          <w:tcPr>
            <w:tcW w:w="3415" w:type="dxa"/>
          </w:tcPr>
          <w:p w14:paraId="3F7A4ADC" w14:textId="48358AC0" w:rsidR="00EC26DB" w:rsidRDefault="00EC26DB" w:rsidP="000D56BA">
            <w:pPr>
              <w:spacing w:line="276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Login </w:t>
            </w:r>
          </w:p>
        </w:tc>
        <w:tc>
          <w:tcPr>
            <w:tcW w:w="6480" w:type="dxa"/>
          </w:tcPr>
          <w:p w14:paraId="5196A7EC" w14:textId="587DC6FA" w:rsidR="00EC26DB" w:rsidRDefault="00EC26DB" w:rsidP="000D56BA">
            <w:pPr>
              <w:spacing w:line="276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llow </w:t>
            </w:r>
            <w:r w:rsidR="00B01E6F">
              <w:rPr>
                <w:sz w:val="28"/>
                <w:szCs w:val="28"/>
              </w:rPr>
              <w:t>player</w:t>
            </w:r>
            <w:r>
              <w:rPr>
                <w:sz w:val="28"/>
                <w:szCs w:val="28"/>
              </w:rPr>
              <w:t xml:space="preserve"> to log</w:t>
            </w:r>
            <w:r w:rsidR="00845E8C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in</w:t>
            </w:r>
          </w:p>
        </w:tc>
      </w:tr>
      <w:tr w:rsidR="00EC26DB" w14:paraId="0B1607BB" w14:textId="77777777" w:rsidTr="00DF56A7">
        <w:tc>
          <w:tcPr>
            <w:tcW w:w="3415" w:type="dxa"/>
          </w:tcPr>
          <w:p w14:paraId="26655D0F" w14:textId="5EB73F28" w:rsidR="00EC26DB" w:rsidRDefault="00EC26DB" w:rsidP="000D56BA">
            <w:pPr>
              <w:spacing w:line="276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hange </w:t>
            </w:r>
            <w:r w:rsidR="00CF3753">
              <w:rPr>
                <w:sz w:val="28"/>
                <w:szCs w:val="28"/>
              </w:rPr>
              <w:t xml:space="preserve">a </w:t>
            </w:r>
            <w:r>
              <w:rPr>
                <w:sz w:val="28"/>
                <w:szCs w:val="28"/>
              </w:rPr>
              <w:t>player’s profile</w:t>
            </w:r>
          </w:p>
        </w:tc>
        <w:tc>
          <w:tcPr>
            <w:tcW w:w="6480" w:type="dxa"/>
          </w:tcPr>
          <w:p w14:paraId="19AFDF4B" w14:textId="1D77331B" w:rsidR="00EC26DB" w:rsidRDefault="00EC26DB" w:rsidP="000D56BA">
            <w:pPr>
              <w:spacing w:line="276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llow </w:t>
            </w:r>
            <w:r w:rsidR="00B01E6F">
              <w:rPr>
                <w:sz w:val="28"/>
                <w:szCs w:val="28"/>
              </w:rPr>
              <w:t>player</w:t>
            </w:r>
            <w:r>
              <w:rPr>
                <w:sz w:val="28"/>
                <w:szCs w:val="28"/>
              </w:rPr>
              <w:t xml:space="preserve"> to change their information</w:t>
            </w:r>
          </w:p>
        </w:tc>
      </w:tr>
      <w:tr w:rsidR="007F4280" w14:paraId="25B2DA52" w14:textId="77777777" w:rsidTr="00DF56A7">
        <w:tc>
          <w:tcPr>
            <w:tcW w:w="3415" w:type="dxa"/>
          </w:tcPr>
          <w:p w14:paraId="35FDF15F" w14:textId="3FD81049" w:rsidR="007F4280" w:rsidRDefault="007F4280" w:rsidP="007F4280">
            <w:pPr>
              <w:spacing w:line="276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nsubscribe</w:t>
            </w:r>
          </w:p>
        </w:tc>
        <w:tc>
          <w:tcPr>
            <w:tcW w:w="6480" w:type="dxa"/>
          </w:tcPr>
          <w:p w14:paraId="6A219736" w14:textId="41ADD7B5" w:rsidR="007F4280" w:rsidRDefault="007F4280" w:rsidP="007F4280">
            <w:pPr>
              <w:spacing w:line="276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llow </w:t>
            </w:r>
            <w:r w:rsidR="00B01E6F">
              <w:rPr>
                <w:sz w:val="28"/>
                <w:szCs w:val="28"/>
              </w:rPr>
              <w:t>player</w:t>
            </w:r>
            <w:r>
              <w:rPr>
                <w:sz w:val="28"/>
                <w:szCs w:val="28"/>
              </w:rPr>
              <w:t xml:space="preserve"> to delete their account</w:t>
            </w:r>
          </w:p>
        </w:tc>
      </w:tr>
      <w:tr w:rsidR="007F4280" w14:paraId="43DFC971" w14:textId="77777777" w:rsidTr="00DF56A7">
        <w:tc>
          <w:tcPr>
            <w:tcW w:w="3415" w:type="dxa"/>
          </w:tcPr>
          <w:p w14:paraId="14504964" w14:textId="5904C527" w:rsidR="007F4280" w:rsidRDefault="007F4280" w:rsidP="007F4280">
            <w:pPr>
              <w:spacing w:line="276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</w:t>
            </w:r>
          </w:p>
        </w:tc>
        <w:tc>
          <w:tcPr>
            <w:tcW w:w="6480" w:type="dxa"/>
          </w:tcPr>
          <w:p w14:paraId="671C4DC1" w14:textId="7B789B20" w:rsidR="007F4280" w:rsidRDefault="007F4280" w:rsidP="007F4280">
            <w:pPr>
              <w:spacing w:line="276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llow </w:t>
            </w:r>
            <w:r w:rsidR="008E3A2A">
              <w:rPr>
                <w:sz w:val="28"/>
                <w:szCs w:val="28"/>
              </w:rPr>
              <w:t>user</w:t>
            </w:r>
            <w:r>
              <w:rPr>
                <w:sz w:val="28"/>
                <w:szCs w:val="28"/>
              </w:rPr>
              <w:t xml:space="preserve"> </w:t>
            </w:r>
            <w:r w:rsidR="00086A1D">
              <w:rPr>
                <w:sz w:val="28"/>
                <w:szCs w:val="28"/>
              </w:rPr>
              <w:t>to</w:t>
            </w:r>
            <w:r w:rsidR="008E3A2A">
              <w:rPr>
                <w:sz w:val="28"/>
                <w:szCs w:val="28"/>
              </w:rPr>
              <w:t xml:space="preserve"> play the game</w:t>
            </w:r>
            <w:r w:rsidR="00086A1D">
              <w:rPr>
                <w:sz w:val="28"/>
                <w:szCs w:val="28"/>
              </w:rPr>
              <w:t xml:space="preserve"> </w:t>
            </w:r>
          </w:p>
        </w:tc>
      </w:tr>
      <w:tr w:rsidR="00D86A5D" w14:paraId="392AEB30" w14:textId="77777777" w:rsidTr="00DF56A7">
        <w:tc>
          <w:tcPr>
            <w:tcW w:w="3415" w:type="dxa"/>
          </w:tcPr>
          <w:p w14:paraId="13F282D2" w14:textId="7554571C" w:rsidR="00D86A5D" w:rsidRDefault="003D035E" w:rsidP="007F4280">
            <w:pPr>
              <w:spacing w:line="276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uggest a question</w:t>
            </w:r>
          </w:p>
        </w:tc>
        <w:tc>
          <w:tcPr>
            <w:tcW w:w="6480" w:type="dxa"/>
          </w:tcPr>
          <w:p w14:paraId="5991605E" w14:textId="48F92FA2" w:rsidR="00D86A5D" w:rsidRDefault="003D035E" w:rsidP="007F4280">
            <w:pPr>
              <w:spacing w:line="276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Player can </w:t>
            </w:r>
            <w:r w:rsidR="003558A4">
              <w:rPr>
                <w:sz w:val="28"/>
                <w:szCs w:val="28"/>
              </w:rPr>
              <w:t>submit</w:t>
            </w:r>
            <w:r>
              <w:rPr>
                <w:sz w:val="28"/>
                <w:szCs w:val="28"/>
              </w:rPr>
              <w:t xml:space="preserve"> a question </w:t>
            </w:r>
            <w:r w:rsidR="003558A4">
              <w:rPr>
                <w:sz w:val="28"/>
                <w:szCs w:val="28"/>
              </w:rPr>
              <w:t xml:space="preserve">and </w:t>
            </w:r>
            <w:r w:rsidR="00571F04">
              <w:rPr>
                <w:sz w:val="28"/>
                <w:szCs w:val="28"/>
              </w:rPr>
              <w:t xml:space="preserve">an </w:t>
            </w:r>
            <w:r w:rsidR="003558A4">
              <w:rPr>
                <w:sz w:val="28"/>
                <w:szCs w:val="28"/>
              </w:rPr>
              <w:t xml:space="preserve">answer </w:t>
            </w:r>
            <w:r w:rsidR="00A867D5">
              <w:rPr>
                <w:sz w:val="28"/>
                <w:szCs w:val="28"/>
              </w:rPr>
              <w:t>so other player</w:t>
            </w:r>
            <w:r w:rsidR="004E7B16">
              <w:rPr>
                <w:sz w:val="28"/>
                <w:szCs w:val="28"/>
              </w:rPr>
              <w:t>s</w:t>
            </w:r>
            <w:r w:rsidR="00A867D5">
              <w:rPr>
                <w:sz w:val="28"/>
                <w:szCs w:val="28"/>
              </w:rPr>
              <w:t xml:space="preserve"> can play </w:t>
            </w:r>
            <w:r w:rsidR="004C6905">
              <w:rPr>
                <w:sz w:val="28"/>
                <w:szCs w:val="28"/>
              </w:rPr>
              <w:t>the question later</w:t>
            </w:r>
          </w:p>
        </w:tc>
      </w:tr>
      <w:tr w:rsidR="00101191" w14:paraId="7EE5F69D" w14:textId="77777777" w:rsidTr="00DF56A7">
        <w:tc>
          <w:tcPr>
            <w:tcW w:w="3415" w:type="dxa"/>
          </w:tcPr>
          <w:p w14:paraId="1BD7DA3A" w14:textId="58AEF94A" w:rsidR="00101191" w:rsidRDefault="00101191" w:rsidP="007F4280">
            <w:pPr>
              <w:spacing w:line="276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ist ranking</w:t>
            </w:r>
          </w:p>
        </w:tc>
        <w:tc>
          <w:tcPr>
            <w:tcW w:w="6480" w:type="dxa"/>
          </w:tcPr>
          <w:p w14:paraId="42DBA216" w14:textId="477AD74E" w:rsidR="00101191" w:rsidRDefault="00101191" w:rsidP="007F4280">
            <w:pPr>
              <w:spacing w:line="276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isplay</w:t>
            </w:r>
            <w:r w:rsidR="001C74A1">
              <w:rPr>
                <w:sz w:val="28"/>
                <w:szCs w:val="28"/>
              </w:rPr>
              <w:t xml:space="preserve"> the average score</w:t>
            </w:r>
            <w:r w:rsidR="00F249E2">
              <w:rPr>
                <w:sz w:val="28"/>
                <w:szCs w:val="28"/>
              </w:rPr>
              <w:t>s</w:t>
            </w:r>
            <w:r w:rsidR="001C74A1">
              <w:rPr>
                <w:sz w:val="28"/>
                <w:szCs w:val="28"/>
              </w:rPr>
              <w:t xml:space="preserve"> of </w:t>
            </w:r>
            <w:r w:rsidR="00F60875">
              <w:rPr>
                <w:sz w:val="28"/>
                <w:szCs w:val="28"/>
              </w:rPr>
              <w:t>all</w:t>
            </w:r>
            <w:r w:rsidR="001C74A1">
              <w:rPr>
                <w:sz w:val="28"/>
                <w:szCs w:val="28"/>
              </w:rPr>
              <w:t xml:space="preserve"> players</w:t>
            </w:r>
            <w:r>
              <w:rPr>
                <w:sz w:val="28"/>
                <w:szCs w:val="28"/>
              </w:rPr>
              <w:t xml:space="preserve"> </w:t>
            </w:r>
          </w:p>
        </w:tc>
      </w:tr>
      <w:tr w:rsidR="005D4AB6" w14:paraId="28A843A0" w14:textId="77777777" w:rsidTr="00DF56A7">
        <w:tc>
          <w:tcPr>
            <w:tcW w:w="3415" w:type="dxa"/>
          </w:tcPr>
          <w:p w14:paraId="59B4BDDC" w14:textId="5F0DE096" w:rsidR="005D4AB6" w:rsidRDefault="005D4AB6" w:rsidP="007F4280">
            <w:pPr>
              <w:spacing w:line="276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are game</w:t>
            </w:r>
          </w:p>
        </w:tc>
        <w:tc>
          <w:tcPr>
            <w:tcW w:w="6480" w:type="dxa"/>
          </w:tcPr>
          <w:p w14:paraId="05E476A5" w14:textId="1501B4E7" w:rsidR="005D4AB6" w:rsidRDefault="005D4AB6" w:rsidP="007F4280">
            <w:pPr>
              <w:spacing w:line="276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low player to send the game’s link through email</w:t>
            </w:r>
          </w:p>
        </w:tc>
      </w:tr>
      <w:tr w:rsidR="00863578" w14:paraId="577F30C4" w14:textId="77777777" w:rsidTr="00DF56A7">
        <w:tc>
          <w:tcPr>
            <w:tcW w:w="3415" w:type="dxa"/>
          </w:tcPr>
          <w:p w14:paraId="43901F3F" w14:textId="01BE51AA" w:rsidR="00863578" w:rsidRDefault="00863578" w:rsidP="007F4280">
            <w:pPr>
              <w:spacing w:line="276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View player</w:t>
            </w:r>
            <w:r w:rsidR="006C049C">
              <w:rPr>
                <w:sz w:val="28"/>
                <w:szCs w:val="28"/>
              </w:rPr>
              <w:t xml:space="preserve">’s </w:t>
            </w:r>
            <w:r>
              <w:rPr>
                <w:sz w:val="28"/>
                <w:szCs w:val="28"/>
              </w:rPr>
              <w:t>past score</w:t>
            </w:r>
            <w:r w:rsidR="00F249E2">
              <w:rPr>
                <w:sz w:val="28"/>
                <w:szCs w:val="28"/>
              </w:rPr>
              <w:t>s</w:t>
            </w:r>
          </w:p>
        </w:tc>
        <w:tc>
          <w:tcPr>
            <w:tcW w:w="6480" w:type="dxa"/>
          </w:tcPr>
          <w:p w14:paraId="0B0B9C7D" w14:textId="2BCDCB7A" w:rsidR="00863578" w:rsidRDefault="00863578" w:rsidP="007F4280">
            <w:pPr>
              <w:spacing w:line="276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low player to view their past score</w:t>
            </w:r>
            <w:r w:rsidR="00F249E2">
              <w:rPr>
                <w:sz w:val="28"/>
                <w:szCs w:val="28"/>
              </w:rPr>
              <w:t>s</w:t>
            </w:r>
          </w:p>
        </w:tc>
      </w:tr>
      <w:tr w:rsidR="002360DF" w14:paraId="45CD1A1E" w14:textId="77777777" w:rsidTr="00DF56A7">
        <w:tc>
          <w:tcPr>
            <w:tcW w:w="3415" w:type="dxa"/>
          </w:tcPr>
          <w:p w14:paraId="036CA2BB" w14:textId="217C8FD2" w:rsidR="002360DF" w:rsidRDefault="000C57BD" w:rsidP="007F4280">
            <w:pPr>
              <w:spacing w:line="276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ccuracy</w:t>
            </w:r>
          </w:p>
        </w:tc>
        <w:tc>
          <w:tcPr>
            <w:tcW w:w="6480" w:type="dxa"/>
          </w:tcPr>
          <w:p w14:paraId="7EAC09BC" w14:textId="7CC7D314" w:rsidR="002360DF" w:rsidRDefault="000C57BD" w:rsidP="007F4280">
            <w:pPr>
              <w:spacing w:line="276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llow player to see </w:t>
            </w:r>
            <w:r w:rsidR="002428DD">
              <w:rPr>
                <w:sz w:val="28"/>
                <w:szCs w:val="28"/>
              </w:rPr>
              <w:t xml:space="preserve">the </w:t>
            </w:r>
            <w:r w:rsidR="00454575">
              <w:rPr>
                <w:sz w:val="28"/>
                <w:szCs w:val="28"/>
              </w:rPr>
              <w:t>percentage accuracy</w:t>
            </w:r>
            <w:r>
              <w:rPr>
                <w:sz w:val="28"/>
                <w:szCs w:val="28"/>
              </w:rPr>
              <w:t xml:space="preserve"> when the game </w:t>
            </w:r>
            <w:r w:rsidR="00454575">
              <w:rPr>
                <w:sz w:val="28"/>
                <w:szCs w:val="28"/>
              </w:rPr>
              <w:t>ends</w:t>
            </w:r>
            <w:r w:rsidR="002428DD">
              <w:rPr>
                <w:sz w:val="28"/>
                <w:szCs w:val="28"/>
              </w:rPr>
              <w:t>.</w:t>
            </w:r>
          </w:p>
          <w:p w14:paraId="33DBDD9C" w14:textId="45C63DA1" w:rsidR="000C57BD" w:rsidRDefault="000C57BD" w:rsidP="007F4280">
            <w:pPr>
              <w:spacing w:line="276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 percentage is calculated based on </w:t>
            </w:r>
            <w:r w:rsidR="00DA3994">
              <w:rPr>
                <w:sz w:val="28"/>
                <w:szCs w:val="28"/>
              </w:rPr>
              <w:t>the</w:t>
            </w:r>
            <w:r>
              <w:rPr>
                <w:sz w:val="28"/>
                <w:szCs w:val="28"/>
              </w:rPr>
              <w:t xml:space="preserve"> correct answer</w:t>
            </w:r>
            <w:r w:rsidR="007A119B">
              <w:rPr>
                <w:sz w:val="28"/>
                <w:szCs w:val="28"/>
              </w:rPr>
              <w:t>(s)</w:t>
            </w:r>
            <w:r>
              <w:rPr>
                <w:sz w:val="28"/>
                <w:szCs w:val="28"/>
              </w:rPr>
              <w:t xml:space="preserve"> in the first click</w:t>
            </w:r>
            <w:r w:rsidR="00454575">
              <w:rPr>
                <w:sz w:val="28"/>
                <w:szCs w:val="28"/>
              </w:rPr>
              <w:t>,</w:t>
            </w:r>
            <w:r>
              <w:rPr>
                <w:sz w:val="28"/>
                <w:szCs w:val="28"/>
              </w:rPr>
              <w:t xml:space="preserve"> not the second/third click</w:t>
            </w:r>
          </w:p>
          <w:p w14:paraId="79AB9056" w14:textId="0CAE5078" w:rsidR="00005AEC" w:rsidRDefault="00005AEC" w:rsidP="007F4280">
            <w:pPr>
              <w:spacing w:line="276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% = </w:t>
            </w:r>
            <w:proofErr w:type="gramStart"/>
            <w:r>
              <w:rPr>
                <w:sz w:val="28"/>
                <w:szCs w:val="28"/>
              </w:rPr>
              <w:t>(</w:t>
            </w:r>
            <w:r w:rsidR="00844CF9">
              <w:rPr>
                <w:sz w:val="28"/>
                <w:szCs w:val="28"/>
              </w:rPr>
              <w:t xml:space="preserve"> total</w:t>
            </w:r>
            <w:proofErr w:type="gramEnd"/>
            <w:r>
              <w:rPr>
                <w:sz w:val="28"/>
                <w:szCs w:val="28"/>
              </w:rPr>
              <w:t xml:space="preserve"> correct answer(s)/total generated equation) *100</w:t>
            </w:r>
          </w:p>
        </w:tc>
      </w:tr>
      <w:tr w:rsidR="007F4280" w14:paraId="02840488" w14:textId="77777777" w:rsidTr="00DF56A7">
        <w:tc>
          <w:tcPr>
            <w:tcW w:w="3415" w:type="dxa"/>
          </w:tcPr>
          <w:p w14:paraId="186B8C07" w14:textId="29A80FEC" w:rsidR="007F4280" w:rsidRDefault="007F4280" w:rsidP="007F4280">
            <w:pPr>
              <w:spacing w:line="276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xit (Sign Out)</w:t>
            </w:r>
          </w:p>
        </w:tc>
        <w:tc>
          <w:tcPr>
            <w:tcW w:w="6480" w:type="dxa"/>
          </w:tcPr>
          <w:p w14:paraId="70E7AA7A" w14:textId="4C6BE2FD" w:rsidR="007F4280" w:rsidRDefault="007F4280" w:rsidP="007F4280">
            <w:pPr>
              <w:spacing w:line="276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low user to exit the game, return to the login page</w:t>
            </w:r>
          </w:p>
        </w:tc>
      </w:tr>
    </w:tbl>
    <w:p w14:paraId="1F65E86F" w14:textId="77777777" w:rsidR="002748A3" w:rsidRPr="000D56BA" w:rsidRDefault="002748A3" w:rsidP="007152A9">
      <w:pPr>
        <w:spacing w:line="276" w:lineRule="auto"/>
        <w:rPr>
          <w:sz w:val="28"/>
          <w:szCs w:val="28"/>
        </w:rPr>
      </w:pPr>
    </w:p>
    <w:p w14:paraId="09208F01" w14:textId="25FB35F1" w:rsidR="007152A9" w:rsidRPr="00F05ED7" w:rsidRDefault="00DF56A7" w:rsidP="00F05ED7">
      <w:pPr>
        <w:pStyle w:val="ListParagraph"/>
        <w:numPr>
          <w:ilvl w:val="0"/>
          <w:numId w:val="1"/>
        </w:numPr>
        <w:spacing w:line="276" w:lineRule="auto"/>
        <w:rPr>
          <w:b/>
          <w:bCs/>
          <w:sz w:val="28"/>
          <w:szCs w:val="28"/>
        </w:rPr>
      </w:pPr>
      <w:r w:rsidRPr="00DF56A7">
        <w:rPr>
          <w:b/>
          <w:bCs/>
          <w:sz w:val="28"/>
          <w:szCs w:val="28"/>
        </w:rPr>
        <w:t>Page layout diagrams and user interface</w:t>
      </w:r>
    </w:p>
    <w:p w14:paraId="64476A1F" w14:textId="77777777" w:rsidR="007152A9" w:rsidRDefault="007152A9" w:rsidP="000503B0">
      <w:pPr>
        <w:spacing w:line="276" w:lineRule="auto"/>
        <w:rPr>
          <w:sz w:val="28"/>
          <w:szCs w:val="28"/>
        </w:rPr>
      </w:pPr>
    </w:p>
    <w:p w14:paraId="03719F57" w14:textId="51296E00" w:rsidR="00DF56A7" w:rsidRPr="00DF56A7" w:rsidRDefault="00DF56A7" w:rsidP="007152A9">
      <w:pPr>
        <w:spacing w:line="276" w:lineRule="auto"/>
        <w:rPr>
          <w:sz w:val="28"/>
          <w:szCs w:val="28"/>
        </w:rPr>
      </w:pPr>
      <w:r>
        <w:rPr>
          <w:sz w:val="28"/>
          <w:szCs w:val="28"/>
        </w:rPr>
        <w:t>Start page</w:t>
      </w:r>
      <w:r w:rsidR="006059AE">
        <w:rPr>
          <w:sz w:val="28"/>
          <w:szCs w:val="28"/>
        </w:rPr>
        <w:t>:</w:t>
      </w:r>
    </w:p>
    <w:p w14:paraId="2C1F1F56" w14:textId="35760397" w:rsidR="000D56BA" w:rsidRPr="000D56BA" w:rsidRDefault="000D56BA" w:rsidP="006059AE">
      <w:pPr>
        <w:spacing w:line="276" w:lineRule="auto"/>
        <w:rPr>
          <w:sz w:val="28"/>
          <w:szCs w:val="28"/>
        </w:rPr>
      </w:pPr>
    </w:p>
    <w:p w14:paraId="05CA2906" w14:textId="1ED2DF9C" w:rsidR="00186D00" w:rsidRPr="000D0C54" w:rsidRDefault="00186D00" w:rsidP="000D56BA">
      <w:pPr>
        <w:pStyle w:val="ListParagraph"/>
        <w:spacing w:line="276" w:lineRule="auto"/>
        <w:rPr>
          <w:sz w:val="28"/>
          <w:szCs w:val="28"/>
        </w:rPr>
      </w:pPr>
    </w:p>
    <w:p w14:paraId="7585E53C" w14:textId="4B141221" w:rsidR="000D0C54" w:rsidRDefault="000D0C54" w:rsidP="000D56BA">
      <w:pPr>
        <w:spacing w:line="276" w:lineRule="auto"/>
        <w:rPr>
          <w:sz w:val="28"/>
          <w:szCs w:val="28"/>
        </w:rPr>
      </w:pPr>
    </w:p>
    <w:p w14:paraId="52B040F4" w14:textId="5C08499D" w:rsidR="007152A9" w:rsidRDefault="00BD185E" w:rsidP="006059AE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E323D17" wp14:editId="6BDD8803">
                <wp:simplePos x="0" y="0"/>
                <wp:positionH relativeFrom="margin">
                  <wp:posOffset>2390140</wp:posOffset>
                </wp:positionH>
                <wp:positionV relativeFrom="paragraph">
                  <wp:posOffset>-300355</wp:posOffset>
                </wp:positionV>
                <wp:extent cx="2562225" cy="304800"/>
                <wp:effectExtent l="0" t="0" r="28575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62225" cy="3048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1AB6D4" id="Rectangle 4" o:spid="_x0000_s1026" style="position:absolute;margin-left:188.2pt;margin-top:-23.65pt;width:201.75pt;height:24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" fillcolor="white [3201]" strokecolor="#70ad47 [3209]" strokeweight="1pt">
                <w10:wrap anchorx="margin"/>
              </v:rect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4B072AD" wp14:editId="36080941">
                <wp:simplePos x="0" y="0"/>
                <wp:positionH relativeFrom="column">
                  <wp:posOffset>990600</wp:posOffset>
                </wp:positionH>
                <wp:positionV relativeFrom="paragraph">
                  <wp:posOffset>-281305</wp:posOffset>
                </wp:positionV>
                <wp:extent cx="933450" cy="266700"/>
                <wp:effectExtent l="0" t="0" r="19050" b="1905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33450" cy="2667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66985A2" w14:textId="1F6C9FEF" w:rsidR="00DF56A7" w:rsidRDefault="00DF56A7" w:rsidP="00DF56A7">
                            <w:pPr>
                              <w:jc w:val="center"/>
                            </w:pPr>
                            <w:r>
                              <w:t>Username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4B072AD" id="Rectangle 9" o:spid="_x0000_s1026" style="position:absolute;margin-left:78pt;margin-top:-22.15pt;width:73.5pt;height:21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" fillcolor="white [3201]" strokecolor="#70ad47 [3209]" strokeweight="1pt">
                <v:textbox>
                  <w:txbxContent>
                    <w:p w14:paraId="666985A2" w14:textId="1F6C9FEF" w:rsidR="00DF56A7" w:rsidRDefault="00DF56A7" w:rsidP="00DF56A7">
                      <w:pPr>
                        <w:jc w:val="center"/>
                      </w:pPr>
                      <w:r>
                        <w:t>Username: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2077527" wp14:editId="381748CA">
                <wp:simplePos x="0" y="0"/>
                <wp:positionH relativeFrom="column">
                  <wp:posOffset>438150</wp:posOffset>
                </wp:positionH>
                <wp:positionV relativeFrom="paragraph">
                  <wp:posOffset>-523875</wp:posOffset>
                </wp:positionV>
                <wp:extent cx="4924425" cy="2219325"/>
                <wp:effectExtent l="0" t="0" r="28575" b="28575"/>
                <wp:wrapNone/>
                <wp:docPr id="3" name="Rectangle: Rounded Corner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24425" cy="221932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A5D8480" id="Rectangle: Rounded Corners 3" o:spid="_x0000_s1026" style="position:absolute;margin-left:34.5pt;margin-top:-41.25pt;width:387.75pt;height:174.7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" fillcolor="white [3201]" strokecolor="#70ad47 [3209]" strokeweight="1pt">
                <v:stroke joinstyle="miter"/>
              </v:roundrect>
            </w:pict>
          </mc:Fallback>
        </mc:AlternateContent>
      </w:r>
      <w:r w:rsidR="000503B0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F9EF333" wp14:editId="0736A223">
                <wp:simplePos x="0" y="0"/>
                <wp:positionH relativeFrom="margin">
                  <wp:align>center</wp:align>
                </wp:positionH>
                <wp:positionV relativeFrom="paragraph">
                  <wp:posOffset>815340</wp:posOffset>
                </wp:positionV>
                <wp:extent cx="857250" cy="361950"/>
                <wp:effectExtent l="0" t="0" r="19050" b="19050"/>
                <wp:wrapNone/>
                <wp:docPr id="7" name="Rectangle: Rounded Corners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7250" cy="36195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3C9EE6" w14:textId="101DA0C1" w:rsidR="00DF56A7" w:rsidRDefault="00DF56A7" w:rsidP="00DF56A7">
                            <w:pPr>
                              <w:jc w:val="center"/>
                            </w:pPr>
                            <w:r>
                              <w:t>LOGI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6F9EF333" id="Rectangle: Rounded Corners 7" o:spid="_x0000_s1027" style="position:absolute;margin-left:0;margin-top:64.2pt;width:67.5pt;height:28.5pt;z-index:251662336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" fillcolor="white [3201]" strokecolor="#70ad47 [3209]" strokeweight="1pt">
                <v:stroke joinstyle="miter"/>
                <v:textbox>
                  <w:txbxContent>
                    <w:p w14:paraId="113C9EE6" w14:textId="101DA0C1" w:rsidR="00DF56A7" w:rsidRDefault="00DF56A7" w:rsidP="00DF56A7">
                      <w:pPr>
                        <w:jc w:val="center"/>
                      </w:pPr>
                      <w:r>
                        <w:t>LOGIN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7152A9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F4C77F1" wp14:editId="33BB6635">
                <wp:simplePos x="0" y="0"/>
                <wp:positionH relativeFrom="column">
                  <wp:posOffset>4019550</wp:posOffset>
                </wp:positionH>
                <wp:positionV relativeFrom="paragraph">
                  <wp:posOffset>792480</wp:posOffset>
                </wp:positionV>
                <wp:extent cx="857250" cy="361950"/>
                <wp:effectExtent l="0" t="0" r="19050" b="19050"/>
                <wp:wrapNone/>
                <wp:docPr id="8" name="Rectangle: Rounded Corners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7250" cy="36195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DF10D83" w14:textId="55973519" w:rsidR="00DF56A7" w:rsidRDefault="00DF56A7" w:rsidP="00DF56A7">
                            <w:pPr>
                              <w:jc w:val="center"/>
                            </w:pPr>
                            <w:r>
                              <w:t>SIGNU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7F4C77F1" id="Rectangle: Rounded Corners 8" o:spid="_x0000_s1028" style="position:absolute;margin-left:316.5pt;margin-top:62.4pt;width:67.5pt;height:28.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" fillcolor="white [3201]" strokecolor="#70ad47 [3209]" strokeweight="1pt">
                <v:stroke joinstyle="miter"/>
                <v:textbox>
                  <w:txbxContent>
                    <w:p w14:paraId="0DF10D83" w14:textId="55973519" w:rsidR="00DF56A7" w:rsidRDefault="00DF56A7" w:rsidP="00DF56A7">
                      <w:pPr>
                        <w:jc w:val="center"/>
                      </w:pPr>
                      <w:r>
                        <w:t>SIGNUP</w:t>
                      </w:r>
                    </w:p>
                  </w:txbxContent>
                </v:textbox>
              </v:roundrect>
            </w:pict>
          </mc:Fallback>
        </mc:AlternateContent>
      </w:r>
      <w:r w:rsidR="007152A9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0E7D6AD" wp14:editId="06B34AEC">
                <wp:simplePos x="0" y="0"/>
                <wp:positionH relativeFrom="column">
                  <wp:posOffset>2409825</wp:posOffset>
                </wp:positionH>
                <wp:positionV relativeFrom="paragraph">
                  <wp:posOffset>249555</wp:posOffset>
                </wp:positionV>
                <wp:extent cx="2571750" cy="323850"/>
                <wp:effectExtent l="0" t="0" r="19050" b="1905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71750" cy="3238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276E8A" id="Rectangle 5" o:spid="_x0000_s1026" style="position:absolute;margin-left:189.75pt;margin-top:19.65pt;width:202.5pt;height:25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" fillcolor="white [3201]" strokecolor="#70ad47 [3209]" strokeweight="1pt"/>
            </w:pict>
          </mc:Fallback>
        </mc:AlternateContent>
      </w:r>
      <w:r w:rsidR="007152A9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3268A8C" wp14:editId="3FAB8EF3">
                <wp:simplePos x="0" y="0"/>
                <wp:positionH relativeFrom="column">
                  <wp:posOffset>1009650</wp:posOffset>
                </wp:positionH>
                <wp:positionV relativeFrom="paragraph">
                  <wp:posOffset>325755</wp:posOffset>
                </wp:positionV>
                <wp:extent cx="933450" cy="266700"/>
                <wp:effectExtent l="0" t="0" r="19050" b="1905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33450" cy="2667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2FED46" w14:textId="2540687F" w:rsidR="00DF56A7" w:rsidRDefault="00DF56A7" w:rsidP="00DF56A7">
                            <w:pPr>
                              <w:jc w:val="center"/>
                            </w:pPr>
                            <w:r>
                              <w:t>Password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3268A8C" id="Rectangle 10" o:spid="_x0000_s1029" style="position:absolute;margin-left:79.5pt;margin-top:25.65pt;width:73.5pt;height:21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" fillcolor="white [3201]" strokecolor="#70ad47 [3209]" strokeweight="1pt">
                <v:textbox>
                  <w:txbxContent>
                    <w:p w14:paraId="182FED46" w14:textId="2540687F" w:rsidR="00DF56A7" w:rsidRDefault="00DF56A7" w:rsidP="00DF56A7">
                      <w:pPr>
                        <w:jc w:val="center"/>
                      </w:pPr>
                      <w:r>
                        <w:t>Password:</w:t>
                      </w:r>
                    </w:p>
                  </w:txbxContent>
                </v:textbox>
              </v:rect>
            </w:pict>
          </mc:Fallback>
        </mc:AlternateContent>
      </w:r>
    </w:p>
    <w:p w14:paraId="2899D762" w14:textId="05818118" w:rsidR="007152A9" w:rsidRDefault="007152A9" w:rsidP="006059AE">
      <w:pPr>
        <w:rPr>
          <w:sz w:val="28"/>
          <w:szCs w:val="28"/>
        </w:rPr>
      </w:pPr>
    </w:p>
    <w:p w14:paraId="631F8C97" w14:textId="74D3324D" w:rsidR="007152A9" w:rsidRDefault="007152A9" w:rsidP="006059AE">
      <w:pPr>
        <w:rPr>
          <w:sz w:val="28"/>
          <w:szCs w:val="28"/>
        </w:rPr>
      </w:pPr>
    </w:p>
    <w:p w14:paraId="4F8C6236" w14:textId="77777777" w:rsidR="007152A9" w:rsidRDefault="007152A9" w:rsidP="006059AE">
      <w:pPr>
        <w:rPr>
          <w:sz w:val="28"/>
          <w:szCs w:val="28"/>
        </w:rPr>
      </w:pPr>
    </w:p>
    <w:p w14:paraId="46BC4609" w14:textId="77777777" w:rsidR="007152A9" w:rsidRDefault="007152A9" w:rsidP="006059AE">
      <w:pPr>
        <w:rPr>
          <w:sz w:val="28"/>
          <w:szCs w:val="28"/>
        </w:rPr>
      </w:pPr>
    </w:p>
    <w:p w14:paraId="57414DB5" w14:textId="77777777" w:rsidR="0015174D" w:rsidRDefault="0015174D" w:rsidP="006059AE">
      <w:pPr>
        <w:rPr>
          <w:sz w:val="28"/>
          <w:szCs w:val="28"/>
        </w:rPr>
      </w:pPr>
    </w:p>
    <w:p w14:paraId="1FB41258" w14:textId="0824F53E" w:rsidR="006059AE" w:rsidRDefault="00341D64" w:rsidP="006059AE">
      <w:pPr>
        <w:rPr>
          <w:sz w:val="28"/>
          <w:szCs w:val="28"/>
        </w:rPr>
      </w:pPr>
      <w:r>
        <w:rPr>
          <w:sz w:val="28"/>
          <w:szCs w:val="28"/>
        </w:rPr>
        <w:t>Main</w:t>
      </w:r>
      <w:r w:rsidR="006059AE">
        <w:rPr>
          <w:sz w:val="28"/>
          <w:szCs w:val="28"/>
        </w:rPr>
        <w:t xml:space="preserve"> page:</w:t>
      </w:r>
    </w:p>
    <w:p w14:paraId="05BBCF15" w14:textId="2F79457F" w:rsidR="006059AE" w:rsidRDefault="006059AE" w:rsidP="006059AE">
      <w:pPr>
        <w:rPr>
          <w:sz w:val="28"/>
          <w:szCs w:val="28"/>
        </w:rPr>
      </w:pPr>
    </w:p>
    <w:p w14:paraId="435D1EA9" w14:textId="4BB81D82" w:rsidR="006059AE" w:rsidRDefault="006059AE" w:rsidP="006059AE">
      <w:pPr>
        <w:rPr>
          <w:sz w:val="28"/>
          <w:szCs w:val="28"/>
        </w:rPr>
      </w:pPr>
    </w:p>
    <w:p w14:paraId="2C7D8BE4" w14:textId="7150E555" w:rsidR="006059AE" w:rsidRDefault="00C674B1" w:rsidP="006059AE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4D3ABAF4" wp14:editId="64E2583F">
                <wp:simplePos x="0" y="0"/>
                <wp:positionH relativeFrom="margin">
                  <wp:posOffset>567690</wp:posOffset>
                </wp:positionH>
                <wp:positionV relativeFrom="paragraph">
                  <wp:posOffset>-406400</wp:posOffset>
                </wp:positionV>
                <wp:extent cx="4309353" cy="4714875"/>
                <wp:effectExtent l="0" t="0" r="15240" b="28575"/>
                <wp:wrapNone/>
                <wp:docPr id="6" name="Rectangle: Rounded Corners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09353" cy="4714875"/>
                        </a:xfrm>
                        <a:prstGeom prst="round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70AD47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3F1AC27" id="Rectangle: Rounded Corners 6" o:spid="_x0000_s1026" style="position:absolute;margin-left:44.7pt;margin-top:-32pt;width:339.3pt;height:371.25pt;z-index:2516930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" fillcolor="window" strokecolor="#70ad47" strokeweight="1pt">
                <v:stroke joinstyle="miter"/>
                <w10:wrap anchorx="margin"/>
              </v:roundrect>
            </w:pict>
          </mc:Fallback>
        </mc:AlternateContent>
      </w:r>
      <w:r w:rsidR="000503B0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7E9CB7B8" wp14:editId="1F079A01">
                <wp:simplePos x="0" y="0"/>
                <wp:positionH relativeFrom="margin">
                  <wp:posOffset>1883491</wp:posOffset>
                </wp:positionH>
                <wp:positionV relativeFrom="paragraph">
                  <wp:posOffset>146982</wp:posOffset>
                </wp:positionV>
                <wp:extent cx="1714500" cy="525294"/>
                <wp:effectExtent l="0" t="0" r="19050" b="27305"/>
                <wp:wrapNone/>
                <wp:docPr id="11" name="Rectangle: Rounded Corners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0" cy="525294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B05E064" w14:textId="7EA65823" w:rsidR="005E140F" w:rsidRPr="005E140F" w:rsidRDefault="005E140F" w:rsidP="005E140F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Change Profile</w:t>
                            </w:r>
                            <w:r w:rsidR="00737A45">
                              <w:rPr>
                                <w:lang w:val="en-US"/>
                              </w:rPr>
                              <w:t>/ Unsubscrib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E9CB7B8" id="Rectangle: Rounded Corners 11" o:spid="_x0000_s1030" style="position:absolute;margin-left:148.3pt;margin-top:11.55pt;width:135pt;height:41.35pt;z-index:2516940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" fillcolor="white [3201]" strokecolor="#70ad47 [3209]" strokeweight="1pt">
                <v:stroke joinstyle="miter"/>
                <v:textbox>
                  <w:txbxContent>
                    <w:p w14:paraId="7B05E064" w14:textId="7EA65823" w:rsidR="005E140F" w:rsidRPr="005E140F" w:rsidRDefault="005E140F" w:rsidP="005E140F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Change Profile</w:t>
                      </w:r>
                      <w:r w:rsidR="00737A45">
                        <w:rPr>
                          <w:lang w:val="en-US"/>
                        </w:rPr>
                        <w:t>/ Unsubscribe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4782DA1F" w14:textId="574C1701" w:rsidR="006059AE" w:rsidRDefault="006059AE" w:rsidP="006059AE">
      <w:pPr>
        <w:rPr>
          <w:sz w:val="28"/>
          <w:szCs w:val="28"/>
        </w:rPr>
      </w:pPr>
    </w:p>
    <w:p w14:paraId="72286AC4" w14:textId="1D1B6D0A" w:rsidR="006059AE" w:rsidRDefault="000503B0" w:rsidP="006059AE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0D64C302" wp14:editId="27AD7D41">
                <wp:simplePos x="0" y="0"/>
                <wp:positionH relativeFrom="margin">
                  <wp:posOffset>1857375</wp:posOffset>
                </wp:positionH>
                <wp:positionV relativeFrom="paragraph">
                  <wp:posOffset>176165</wp:posOffset>
                </wp:positionV>
                <wp:extent cx="1724025" cy="409575"/>
                <wp:effectExtent l="0" t="0" r="28575" b="28575"/>
                <wp:wrapNone/>
                <wp:docPr id="30" name="Rectangle: Rounded Corners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4025" cy="40957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CCAD850" w14:textId="6598DA8E" w:rsidR="005E140F" w:rsidRPr="005E140F" w:rsidRDefault="005E140F" w:rsidP="005E140F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Pla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D64C302" id="Rectangle: Rounded Corners 30" o:spid="_x0000_s1031" style="position:absolute;margin-left:146.25pt;margin-top:13.85pt;width:135.75pt;height:32.25pt;z-index:2516961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" fillcolor="white [3201]" strokecolor="#70ad47 [3209]" strokeweight="1pt">
                <v:stroke joinstyle="miter"/>
                <v:textbox>
                  <w:txbxContent>
                    <w:p w14:paraId="2CCAD850" w14:textId="6598DA8E" w:rsidR="005E140F" w:rsidRPr="005E140F" w:rsidRDefault="005E140F" w:rsidP="005E140F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Play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6BF4FCD1" w14:textId="73C533DF" w:rsidR="0065648D" w:rsidRPr="0065648D" w:rsidRDefault="0065648D" w:rsidP="0065648D">
      <w:pPr>
        <w:rPr>
          <w:sz w:val="28"/>
          <w:szCs w:val="28"/>
        </w:rPr>
      </w:pPr>
    </w:p>
    <w:p w14:paraId="2ED54254" w14:textId="5326ADF6" w:rsidR="0065648D" w:rsidRPr="0065648D" w:rsidRDefault="000503B0" w:rsidP="0065648D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73F50D25" wp14:editId="6BEFAD08">
                <wp:simplePos x="0" y="0"/>
                <wp:positionH relativeFrom="margin">
                  <wp:posOffset>1808075</wp:posOffset>
                </wp:positionH>
                <wp:positionV relativeFrom="paragraph">
                  <wp:posOffset>118435</wp:posOffset>
                </wp:positionV>
                <wp:extent cx="1771650" cy="514350"/>
                <wp:effectExtent l="0" t="0" r="19050" b="19050"/>
                <wp:wrapNone/>
                <wp:docPr id="27" name="Rectangle: Rounded Corners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71650" cy="51435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DD447E9" w14:textId="3668A117" w:rsidR="007152A9" w:rsidRDefault="007152A9" w:rsidP="007152A9">
                            <w:pPr>
                              <w:jc w:val="center"/>
                            </w:pPr>
                            <w:r>
                              <w:t>View</w:t>
                            </w:r>
                            <w:r w:rsidR="006D0F43">
                              <w:t xml:space="preserve"> your</w:t>
                            </w:r>
                            <w:r>
                              <w:t xml:space="preserve"> past score</w:t>
                            </w:r>
                            <w:r w:rsidR="00B510C6">
                              <w:t>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3F50D25" id="Rectangle: Rounded Corners 27" o:spid="_x0000_s1032" style="position:absolute;margin-left:142.35pt;margin-top:9.35pt;width:139.5pt;height:40.5pt;z-index:2516981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" fillcolor="white [3201]" strokecolor="#70ad47 [3209]" strokeweight="1pt">
                <v:stroke joinstyle="miter"/>
                <v:textbox>
                  <w:txbxContent>
                    <w:p w14:paraId="3DD447E9" w14:textId="3668A117" w:rsidR="007152A9" w:rsidRDefault="007152A9" w:rsidP="007152A9">
                      <w:pPr>
                        <w:jc w:val="center"/>
                      </w:pPr>
                      <w:r>
                        <w:t>View</w:t>
                      </w:r>
                      <w:r w:rsidR="006D0F43">
                        <w:t xml:space="preserve"> your</w:t>
                      </w:r>
                      <w:r>
                        <w:t xml:space="preserve"> past score</w:t>
                      </w:r>
                      <w:r w:rsidR="00B510C6">
                        <w:t>s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2B15456B" w14:textId="6085D519" w:rsidR="0065648D" w:rsidRPr="0065648D" w:rsidRDefault="0065648D" w:rsidP="0065648D">
      <w:pPr>
        <w:rPr>
          <w:sz w:val="28"/>
          <w:szCs w:val="28"/>
        </w:rPr>
      </w:pPr>
    </w:p>
    <w:p w14:paraId="3F804E2E" w14:textId="57AABA10" w:rsidR="0065648D" w:rsidRPr="0065648D" w:rsidRDefault="000503B0" w:rsidP="0065648D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784FC650" wp14:editId="7CF9FCF8">
                <wp:simplePos x="0" y="0"/>
                <wp:positionH relativeFrom="margin">
                  <wp:posOffset>1810156</wp:posOffset>
                </wp:positionH>
                <wp:positionV relativeFrom="paragraph">
                  <wp:posOffset>283169</wp:posOffset>
                </wp:positionV>
                <wp:extent cx="1771650" cy="419100"/>
                <wp:effectExtent l="0" t="0" r="19050" b="19050"/>
                <wp:wrapNone/>
                <wp:docPr id="33" name="Rectangle: Rounded Corners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71650" cy="4191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0B63DD1" w14:textId="4AE1DDC0" w:rsidR="003D20A3" w:rsidRDefault="003D20A3" w:rsidP="003D20A3">
                            <w:pPr>
                              <w:jc w:val="center"/>
                            </w:pPr>
                            <w:r>
                              <w:t>Share ga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84FC650" id="Rectangle: Rounded Corners 33" o:spid="_x0000_s1033" style="position:absolute;margin-left:142.55pt;margin-top:22.3pt;width:139.5pt;height:33pt;z-index:251699200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" fillcolor="white [3201]" strokecolor="#70ad47 [3209]" strokeweight="1pt">
                <v:stroke joinstyle="miter"/>
                <v:textbox>
                  <w:txbxContent>
                    <w:p w14:paraId="10B63DD1" w14:textId="4AE1DDC0" w:rsidR="003D20A3" w:rsidRDefault="003D20A3" w:rsidP="003D20A3">
                      <w:pPr>
                        <w:jc w:val="center"/>
                      </w:pPr>
                      <w:r>
                        <w:t>Share game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2584E607" w14:textId="0243C200" w:rsidR="0065648D" w:rsidRPr="0065648D" w:rsidRDefault="0065648D" w:rsidP="0065648D">
      <w:pPr>
        <w:rPr>
          <w:sz w:val="28"/>
          <w:szCs w:val="28"/>
        </w:rPr>
      </w:pPr>
    </w:p>
    <w:p w14:paraId="29E622A2" w14:textId="609962BD" w:rsidR="0065648D" w:rsidRPr="0065648D" w:rsidRDefault="0065648D" w:rsidP="0065648D">
      <w:pPr>
        <w:rPr>
          <w:sz w:val="28"/>
          <w:szCs w:val="28"/>
        </w:rPr>
      </w:pPr>
    </w:p>
    <w:p w14:paraId="0A8567EB" w14:textId="776DDED9" w:rsidR="0065648D" w:rsidRPr="0065648D" w:rsidRDefault="00061100" w:rsidP="0065648D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1F132F86" wp14:editId="3FF73C6D">
                <wp:simplePos x="0" y="0"/>
                <wp:positionH relativeFrom="margin">
                  <wp:posOffset>1810358</wp:posOffset>
                </wp:positionH>
                <wp:positionV relativeFrom="paragraph">
                  <wp:posOffset>16821</wp:posOffset>
                </wp:positionV>
                <wp:extent cx="1771650" cy="466725"/>
                <wp:effectExtent l="0" t="0" r="19050" b="28575"/>
                <wp:wrapNone/>
                <wp:docPr id="36" name="Rectangle: Rounded Corners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71650" cy="46672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22C1DE3" w14:textId="5CF08E18" w:rsidR="002C2B97" w:rsidRDefault="002C2B97" w:rsidP="002C2B97">
                            <w:pPr>
                              <w:jc w:val="center"/>
                            </w:pPr>
                            <w:r>
                              <w:t>List rank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F132F86" id="Rectangle: Rounded Corners 36" o:spid="_x0000_s1034" style="position:absolute;margin-left:142.55pt;margin-top:1.3pt;width:139.5pt;height:36.75pt;z-index:251700224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" fillcolor="white [3201]" strokecolor="#70ad47 [3209]" strokeweight="1pt">
                <v:stroke joinstyle="miter"/>
                <v:textbox>
                  <w:txbxContent>
                    <w:p w14:paraId="022C1DE3" w14:textId="5CF08E18" w:rsidR="002C2B97" w:rsidRDefault="002C2B97" w:rsidP="002C2B97">
                      <w:pPr>
                        <w:jc w:val="center"/>
                      </w:pPr>
                      <w:r>
                        <w:t>List ranking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2FE98537" w14:textId="69BE5271" w:rsidR="0065648D" w:rsidRPr="0065648D" w:rsidRDefault="0065648D" w:rsidP="0065648D">
      <w:pPr>
        <w:rPr>
          <w:sz w:val="28"/>
          <w:szCs w:val="28"/>
        </w:rPr>
      </w:pPr>
    </w:p>
    <w:p w14:paraId="6CE4DE41" w14:textId="456DA206" w:rsidR="0065648D" w:rsidRDefault="00061100" w:rsidP="007A7521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6E8089F8" wp14:editId="26DB384C">
                <wp:simplePos x="0" y="0"/>
                <wp:positionH relativeFrom="column">
                  <wp:posOffset>1780540</wp:posOffset>
                </wp:positionH>
                <wp:positionV relativeFrom="paragraph">
                  <wp:posOffset>16510</wp:posOffset>
                </wp:positionV>
                <wp:extent cx="1819275" cy="523875"/>
                <wp:effectExtent l="0" t="0" r="28575" b="28575"/>
                <wp:wrapNone/>
                <wp:docPr id="12" name="Rectangle: Rounded Corners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19275" cy="52387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B7481A8" w14:textId="2481A538" w:rsidR="00080261" w:rsidRDefault="00080261" w:rsidP="00080261">
                            <w:pPr>
                              <w:jc w:val="center"/>
                            </w:pPr>
                            <w:r>
                              <w:t>Suggest a ques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E8089F8" id="Rectangle: Rounded Corners 12" o:spid="_x0000_s1035" style="position:absolute;margin-left:140.2pt;margin-top:1.3pt;width:143.25pt;height:41.25pt;z-index:25173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" fillcolor="white [3201]" strokecolor="#70ad47 [3209]" strokeweight="1pt">
                <v:stroke joinstyle="miter"/>
                <v:textbox>
                  <w:txbxContent>
                    <w:p w14:paraId="0B7481A8" w14:textId="2481A538" w:rsidR="00080261" w:rsidRDefault="00080261" w:rsidP="00080261">
                      <w:pPr>
                        <w:jc w:val="center"/>
                      </w:pPr>
                      <w:r>
                        <w:t>Suggest a question</w:t>
                      </w:r>
                    </w:p>
                  </w:txbxContent>
                </v:textbox>
              </v:roundrect>
            </w:pict>
          </mc:Fallback>
        </mc:AlternateContent>
      </w:r>
    </w:p>
    <w:p w14:paraId="69045E0D" w14:textId="5DFE087D" w:rsidR="0065648D" w:rsidRDefault="0065648D" w:rsidP="0065648D">
      <w:pPr>
        <w:tabs>
          <w:tab w:val="left" w:pos="960"/>
        </w:tabs>
        <w:rPr>
          <w:sz w:val="28"/>
          <w:szCs w:val="28"/>
        </w:rPr>
      </w:pPr>
    </w:p>
    <w:p w14:paraId="2541E873" w14:textId="6F88AF39" w:rsidR="00B32743" w:rsidRDefault="00B32743" w:rsidP="00903FA9">
      <w:pPr>
        <w:rPr>
          <w:sz w:val="28"/>
          <w:szCs w:val="28"/>
        </w:rPr>
      </w:pPr>
    </w:p>
    <w:p w14:paraId="679FC879" w14:textId="536092E2" w:rsidR="00B32743" w:rsidRDefault="00B32743" w:rsidP="00903FA9">
      <w:pPr>
        <w:rPr>
          <w:sz w:val="28"/>
          <w:szCs w:val="28"/>
        </w:rPr>
      </w:pPr>
    </w:p>
    <w:p w14:paraId="1C937AB6" w14:textId="1D216DB9" w:rsidR="00B32743" w:rsidRDefault="00B32743" w:rsidP="00903FA9">
      <w:pPr>
        <w:rPr>
          <w:sz w:val="28"/>
          <w:szCs w:val="28"/>
        </w:rPr>
      </w:pPr>
    </w:p>
    <w:p w14:paraId="248176E1" w14:textId="40326002" w:rsidR="00903FA9" w:rsidRDefault="00B32743" w:rsidP="00903FA9">
      <w:pPr>
        <w:rPr>
          <w:sz w:val="28"/>
          <w:szCs w:val="28"/>
        </w:rPr>
      </w:pPr>
      <w:r>
        <w:rPr>
          <w:sz w:val="28"/>
          <w:szCs w:val="28"/>
        </w:rPr>
        <w:t>play page:</w:t>
      </w:r>
    </w:p>
    <w:p w14:paraId="6799FFBF" w14:textId="77777777" w:rsidR="00534779" w:rsidRPr="00903FA9" w:rsidRDefault="00534779" w:rsidP="00903FA9">
      <w:pPr>
        <w:rPr>
          <w:sz w:val="28"/>
          <w:szCs w:val="28"/>
        </w:rPr>
      </w:pPr>
    </w:p>
    <w:p w14:paraId="28AB5CBB" w14:textId="118B7530" w:rsidR="00903FA9" w:rsidRPr="00903FA9" w:rsidRDefault="00EC6232" w:rsidP="00903FA9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F1CD749" wp14:editId="6BBA1855">
                <wp:simplePos x="0" y="0"/>
                <wp:positionH relativeFrom="margin">
                  <wp:align>center</wp:align>
                </wp:positionH>
                <wp:positionV relativeFrom="paragraph">
                  <wp:posOffset>275590</wp:posOffset>
                </wp:positionV>
                <wp:extent cx="1219200" cy="466725"/>
                <wp:effectExtent l="0" t="0" r="19050" b="28575"/>
                <wp:wrapNone/>
                <wp:docPr id="19" name="Rectangle: Rounded Corners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9200" cy="46672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95ABE84" w14:textId="485C1AA2" w:rsidR="001E5A64" w:rsidRDefault="001E5A64" w:rsidP="001E5A64">
                            <w:pPr>
                              <w:jc w:val="center"/>
                            </w:pPr>
                            <w:r>
                              <w:t>Sco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F1CD749" id="Rectangle: Rounded Corners 19" o:spid="_x0000_s1036" style="position:absolute;margin-left:0;margin-top:21.7pt;width:96pt;height:36.75pt;z-index:251674624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" fillcolor="white [3201]" strokecolor="#70ad47 [3209]" strokeweight="1pt">
                <v:stroke joinstyle="miter"/>
                <v:textbox>
                  <w:txbxContent>
                    <w:p w14:paraId="395ABE84" w14:textId="485C1AA2" w:rsidR="001E5A64" w:rsidRDefault="001E5A64" w:rsidP="001E5A64">
                      <w:pPr>
                        <w:jc w:val="center"/>
                      </w:pPr>
                      <w:r>
                        <w:t>Score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1A7E9730" w14:textId="206E9B26" w:rsidR="00903FA9" w:rsidRPr="00903FA9" w:rsidRDefault="00EC6232" w:rsidP="00903FA9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FB88F7C" wp14:editId="0E4166D1">
                <wp:simplePos x="0" y="0"/>
                <wp:positionH relativeFrom="column">
                  <wp:posOffset>4191000</wp:posOffset>
                </wp:positionH>
                <wp:positionV relativeFrom="paragraph">
                  <wp:posOffset>6985</wp:posOffset>
                </wp:positionV>
                <wp:extent cx="790575" cy="466725"/>
                <wp:effectExtent l="0" t="0" r="28575" b="28575"/>
                <wp:wrapNone/>
                <wp:docPr id="21" name="Rectangle: Rounded Corners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0575" cy="46672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2BDA141" w14:textId="040E129D" w:rsidR="001E5A64" w:rsidRDefault="001E5A64" w:rsidP="001E5A64">
                            <w:pPr>
                              <w:jc w:val="center"/>
                            </w:pPr>
                            <w:r>
                              <w:t>Exi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FB88F7C" id="Rectangle: Rounded Corners 21" o:spid="_x0000_s1037" style="position:absolute;margin-left:330pt;margin-top:.55pt;width:62.25pt;height:36.75pt;z-index:2516766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" fillcolor="white [3201]" strokecolor="#70ad47 [3209]" strokeweight="1pt">
                <v:stroke joinstyle="miter"/>
                <v:textbox>
                  <w:txbxContent>
                    <w:p w14:paraId="32BDA141" w14:textId="040E129D" w:rsidR="001E5A64" w:rsidRDefault="001E5A64" w:rsidP="001E5A64">
                      <w:pPr>
                        <w:jc w:val="center"/>
                      </w:pPr>
                      <w:r>
                        <w:t>Exit</w:t>
                      </w:r>
                    </w:p>
                  </w:txbxContent>
                </v:textbox>
              </v:roundrect>
            </w:pict>
          </mc:Fallback>
        </mc:AlternateContent>
      </w:r>
      <w:r w:rsidR="00E17618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1F82256" wp14:editId="4E31CCA4">
                <wp:simplePos x="0" y="0"/>
                <wp:positionH relativeFrom="margin">
                  <wp:align>center</wp:align>
                </wp:positionH>
                <wp:positionV relativeFrom="paragraph">
                  <wp:posOffset>-474980</wp:posOffset>
                </wp:positionV>
                <wp:extent cx="4610100" cy="2809875"/>
                <wp:effectExtent l="0" t="0" r="19050" b="28575"/>
                <wp:wrapNone/>
                <wp:docPr id="18" name="Rectangle: Rounded Corners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10100" cy="280987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6230C6B8" id="Rectangle: Rounded Corners 18" o:spid="_x0000_s1026" style="position:absolute;margin-left:0;margin-top:-37.4pt;width:363pt;height:221.25pt;z-index:251673600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" fillcolor="white [3201]" strokecolor="#70ad47 [3209]" strokeweight="1pt">
                <v:stroke joinstyle="miter"/>
                <w10:wrap anchorx="margin"/>
              </v:roundrect>
            </w:pict>
          </mc:Fallback>
        </mc:AlternateContent>
      </w:r>
      <w:r w:rsidR="005E140F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FCBDD9B" wp14:editId="7CA562FE">
                <wp:simplePos x="0" y="0"/>
                <wp:positionH relativeFrom="column">
                  <wp:posOffset>1000125</wp:posOffset>
                </wp:positionH>
                <wp:positionV relativeFrom="paragraph">
                  <wp:posOffset>8890</wp:posOffset>
                </wp:positionV>
                <wp:extent cx="914400" cy="466725"/>
                <wp:effectExtent l="0" t="0" r="19050" b="28575"/>
                <wp:wrapNone/>
                <wp:docPr id="20" name="Rectangle: Rounded Corners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46672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06A05F" w14:textId="794C4D0F" w:rsidR="001E5A64" w:rsidRDefault="001E5A64" w:rsidP="001E5A64">
                            <w:pPr>
                              <w:jc w:val="center"/>
                            </w:pPr>
                            <w:r>
                              <w:t>tim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FCBDD9B" id="Rectangle: Rounded Corners 20" o:spid="_x0000_s1038" style="position:absolute;margin-left:78.75pt;margin-top:.7pt;width:1in;height:36.75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" fillcolor="white [3201]" strokecolor="#70ad47 [3209]" strokeweight="1pt">
                <v:stroke joinstyle="miter"/>
                <v:textbox>
                  <w:txbxContent>
                    <w:p w14:paraId="3606A05F" w14:textId="794C4D0F" w:rsidR="001E5A64" w:rsidRDefault="001E5A64" w:rsidP="001E5A64">
                      <w:pPr>
                        <w:jc w:val="center"/>
                      </w:pPr>
                      <w:r>
                        <w:t>timer</w:t>
                      </w:r>
                    </w:p>
                  </w:txbxContent>
                </v:textbox>
              </v:roundrect>
            </w:pict>
          </mc:Fallback>
        </mc:AlternateContent>
      </w:r>
    </w:p>
    <w:p w14:paraId="54DE7A9D" w14:textId="41D9C295" w:rsidR="00903FA9" w:rsidRPr="00903FA9" w:rsidRDefault="005E140F" w:rsidP="00903FA9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CB49F6C" wp14:editId="14F4A5D0">
                <wp:simplePos x="0" y="0"/>
                <wp:positionH relativeFrom="margin">
                  <wp:posOffset>2333625</wp:posOffset>
                </wp:positionH>
                <wp:positionV relativeFrom="paragraph">
                  <wp:posOffset>302260</wp:posOffset>
                </wp:positionV>
                <wp:extent cx="1381125" cy="581025"/>
                <wp:effectExtent l="0" t="0" r="28575" b="28575"/>
                <wp:wrapNone/>
                <wp:docPr id="22" name="Rectangle: Rounded Corners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1125" cy="58102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6BA7897" w14:textId="20A92D63" w:rsidR="001E5A64" w:rsidRDefault="001E5A64" w:rsidP="001E5A64">
                            <w:pPr>
                              <w:jc w:val="center"/>
                            </w:pPr>
                            <w:r>
                              <w:t>Equ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2CB49F6C" id="Rectangle: Rounded Corners 22" o:spid="_x0000_s1039" style="position:absolute;margin-left:183.75pt;margin-top:23.8pt;width:108.75pt;height:45.75pt;z-index:25167769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" fillcolor="white [3201]" strokecolor="#70ad47 [3209]" strokeweight="1pt">
                <v:stroke joinstyle="miter"/>
                <v:textbox>
                  <w:txbxContent>
                    <w:p w14:paraId="56BA7897" w14:textId="20A92D63" w:rsidR="001E5A64" w:rsidRDefault="001E5A64" w:rsidP="001E5A64">
                      <w:pPr>
                        <w:jc w:val="center"/>
                      </w:pPr>
                      <w:r>
                        <w:t>Equation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47A41EB1" w14:textId="4C73CA76" w:rsidR="00903FA9" w:rsidRPr="00903FA9" w:rsidRDefault="00903FA9" w:rsidP="00903FA9">
      <w:pPr>
        <w:rPr>
          <w:sz w:val="28"/>
          <w:szCs w:val="28"/>
        </w:rPr>
      </w:pPr>
    </w:p>
    <w:p w14:paraId="1D03605B" w14:textId="2E718421" w:rsidR="00903FA9" w:rsidRPr="00903FA9" w:rsidRDefault="00903FA9" w:rsidP="00903FA9">
      <w:pPr>
        <w:rPr>
          <w:sz w:val="28"/>
          <w:szCs w:val="28"/>
        </w:rPr>
      </w:pPr>
    </w:p>
    <w:p w14:paraId="43EB6133" w14:textId="3548EEA9" w:rsidR="00903FA9" w:rsidRPr="00903FA9" w:rsidRDefault="005E140F" w:rsidP="00903FA9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8A0C3B5" wp14:editId="1C1094A2">
                <wp:simplePos x="0" y="0"/>
                <wp:positionH relativeFrom="column">
                  <wp:posOffset>3933825</wp:posOffset>
                </wp:positionH>
                <wp:positionV relativeFrom="paragraph">
                  <wp:posOffset>142240</wp:posOffset>
                </wp:positionV>
                <wp:extent cx="876300" cy="571500"/>
                <wp:effectExtent l="0" t="0" r="19050" b="19050"/>
                <wp:wrapNone/>
                <wp:docPr id="24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6300" cy="5715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49F0680" w14:textId="0CC9287A" w:rsidR="001E5A64" w:rsidRDefault="001E5A64" w:rsidP="001E5A64">
                            <w:pPr>
                              <w:jc w:val="center"/>
                            </w:pPr>
                            <w:r>
                              <w:t>Answer3</w:t>
                            </w:r>
                          </w:p>
                          <w:p w14:paraId="20C99C07" w14:textId="77777777" w:rsidR="001E5A64" w:rsidRDefault="001E5A64" w:rsidP="001E5A64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08A0C3B5" id="Rectangle: Rounded Corners 24" o:spid="_x0000_s1040" style="position:absolute;margin-left:309.75pt;margin-top:11.2pt;width:69pt;height:45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" fillcolor="white [3201]" strokecolor="#70ad47 [3209]" strokeweight="1pt">
                <v:stroke joinstyle="miter"/>
                <v:textbox>
                  <w:txbxContent>
                    <w:p w14:paraId="749F0680" w14:textId="0CC9287A" w:rsidR="001E5A64" w:rsidRDefault="001E5A64" w:rsidP="001E5A64">
                      <w:pPr>
                        <w:jc w:val="center"/>
                      </w:pPr>
                      <w:r>
                        <w:t>Answer3</w:t>
                      </w:r>
                    </w:p>
                    <w:p w14:paraId="20C99C07" w14:textId="77777777" w:rsidR="001E5A64" w:rsidRDefault="001E5A64" w:rsidP="001E5A64">
                      <w:pPr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40D95A4" wp14:editId="16638071">
                <wp:simplePos x="0" y="0"/>
                <wp:positionH relativeFrom="margin">
                  <wp:posOffset>2619375</wp:posOffset>
                </wp:positionH>
                <wp:positionV relativeFrom="paragraph">
                  <wp:posOffset>151765</wp:posOffset>
                </wp:positionV>
                <wp:extent cx="876300" cy="571500"/>
                <wp:effectExtent l="0" t="0" r="19050" b="19050"/>
                <wp:wrapNone/>
                <wp:docPr id="25" name="Rectangle: Rounded Corners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6300" cy="5715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4EDAE7D" w14:textId="300A2AB9" w:rsidR="001E5A64" w:rsidRDefault="001E5A64" w:rsidP="001E5A64">
                            <w:pPr>
                              <w:jc w:val="center"/>
                            </w:pPr>
                            <w:r>
                              <w:t>Answer2</w:t>
                            </w:r>
                          </w:p>
                          <w:p w14:paraId="3ADD1C49" w14:textId="77777777" w:rsidR="001E5A64" w:rsidRDefault="001E5A64" w:rsidP="001E5A64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240D95A4" id="Rectangle: Rounded Corners 25" o:spid="_x0000_s1041" style="position:absolute;margin-left:206.25pt;margin-top:11.95pt;width:69pt;height:45pt;z-index:25168281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" fillcolor="white [3201]" strokecolor="#70ad47 [3209]" strokeweight="1pt">
                <v:stroke joinstyle="miter"/>
                <v:textbox>
                  <w:txbxContent>
                    <w:p w14:paraId="54EDAE7D" w14:textId="300A2AB9" w:rsidR="001E5A64" w:rsidRDefault="001E5A64" w:rsidP="001E5A64">
                      <w:pPr>
                        <w:jc w:val="center"/>
                      </w:pPr>
                      <w:r>
                        <w:t>Answer2</w:t>
                      </w:r>
                    </w:p>
                    <w:p w14:paraId="3ADD1C49" w14:textId="77777777" w:rsidR="001E5A64" w:rsidRDefault="001E5A64" w:rsidP="001E5A64">
                      <w:pPr>
                        <w:jc w:val="center"/>
                      </w:pPr>
                    </w:p>
                  </w:txbxContent>
                </v:textbox>
                <w10:wrap anchorx="margin"/>
              </v:roundrect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6C1E8E6F" wp14:editId="0C254A7D">
                <wp:simplePos x="0" y="0"/>
                <wp:positionH relativeFrom="column">
                  <wp:posOffset>1247775</wp:posOffset>
                </wp:positionH>
                <wp:positionV relativeFrom="paragraph">
                  <wp:posOffset>142240</wp:posOffset>
                </wp:positionV>
                <wp:extent cx="876300" cy="571500"/>
                <wp:effectExtent l="0" t="0" r="19050" b="19050"/>
                <wp:wrapNone/>
                <wp:docPr id="23" name="Rectangle: Rounded Corners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6300" cy="5715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81A5F61" w14:textId="486EF713" w:rsidR="001E5A64" w:rsidRDefault="001E5A64" w:rsidP="001E5A64">
                            <w:pPr>
                              <w:jc w:val="center"/>
                            </w:pPr>
                            <w:r>
                              <w:t>Answer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6C1E8E6F" id="Rectangle: Rounded Corners 23" o:spid="_x0000_s1042" style="position:absolute;margin-left:98.25pt;margin-top:11.2pt;width:69pt;height:45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" fillcolor="white [3201]" strokecolor="#70ad47 [3209]" strokeweight="1pt">
                <v:stroke joinstyle="miter"/>
                <v:textbox>
                  <w:txbxContent>
                    <w:p w14:paraId="281A5F61" w14:textId="486EF713" w:rsidR="001E5A64" w:rsidRDefault="001E5A64" w:rsidP="001E5A64">
                      <w:pPr>
                        <w:jc w:val="center"/>
                      </w:pPr>
                      <w:r>
                        <w:t>Answer1</w:t>
                      </w:r>
                    </w:p>
                  </w:txbxContent>
                </v:textbox>
              </v:roundrect>
            </w:pict>
          </mc:Fallback>
        </mc:AlternateContent>
      </w:r>
    </w:p>
    <w:p w14:paraId="72DE3726" w14:textId="5955A896" w:rsidR="00903FA9" w:rsidRPr="00903FA9" w:rsidRDefault="00903FA9" w:rsidP="00903FA9">
      <w:pPr>
        <w:rPr>
          <w:sz w:val="28"/>
          <w:szCs w:val="28"/>
        </w:rPr>
      </w:pPr>
    </w:p>
    <w:p w14:paraId="7E7201D1" w14:textId="530FF880" w:rsidR="00903FA9" w:rsidRPr="00903FA9" w:rsidRDefault="00903FA9" w:rsidP="00903FA9">
      <w:pPr>
        <w:rPr>
          <w:sz w:val="28"/>
          <w:szCs w:val="28"/>
        </w:rPr>
      </w:pPr>
    </w:p>
    <w:p w14:paraId="3E3B8675" w14:textId="0C8D54B6" w:rsidR="00903FA9" w:rsidRPr="00903FA9" w:rsidRDefault="00903FA9" w:rsidP="00903FA9">
      <w:pPr>
        <w:rPr>
          <w:sz w:val="28"/>
          <w:szCs w:val="28"/>
        </w:rPr>
      </w:pPr>
    </w:p>
    <w:p w14:paraId="425F3A5D" w14:textId="6D9DE516" w:rsidR="00903FA9" w:rsidRDefault="00F367D2" w:rsidP="00903FA9">
      <w:pPr>
        <w:rPr>
          <w:sz w:val="28"/>
          <w:szCs w:val="28"/>
        </w:rPr>
      </w:pPr>
      <w:r>
        <w:rPr>
          <w:sz w:val="28"/>
          <w:szCs w:val="28"/>
        </w:rPr>
        <w:t>Change profile</w:t>
      </w:r>
      <w:r w:rsidR="0040477A">
        <w:rPr>
          <w:sz w:val="28"/>
          <w:szCs w:val="28"/>
        </w:rPr>
        <w:t>/</w:t>
      </w:r>
      <w:r>
        <w:rPr>
          <w:sz w:val="28"/>
          <w:szCs w:val="28"/>
        </w:rPr>
        <w:t>unsubscribe</w:t>
      </w:r>
      <w:r w:rsidR="00FD470A">
        <w:rPr>
          <w:sz w:val="28"/>
          <w:szCs w:val="28"/>
        </w:rPr>
        <w:t xml:space="preserve"> page</w:t>
      </w:r>
      <w:r w:rsidR="003F5A93">
        <w:rPr>
          <w:sz w:val="28"/>
          <w:szCs w:val="28"/>
        </w:rPr>
        <w:t xml:space="preserve"> (ajax)</w:t>
      </w:r>
      <w:r w:rsidR="00BE6D4A">
        <w:rPr>
          <w:sz w:val="28"/>
          <w:szCs w:val="28"/>
        </w:rPr>
        <w:t>:</w:t>
      </w:r>
    </w:p>
    <w:p w14:paraId="75BF957E" w14:textId="2D3C760F" w:rsidR="00F367D2" w:rsidRDefault="00F367D2" w:rsidP="00903FA9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63B9C26F" wp14:editId="51D7D692">
                <wp:simplePos x="0" y="0"/>
                <wp:positionH relativeFrom="column">
                  <wp:posOffset>828675</wp:posOffset>
                </wp:positionH>
                <wp:positionV relativeFrom="paragraph">
                  <wp:posOffset>194310</wp:posOffset>
                </wp:positionV>
                <wp:extent cx="4524375" cy="2990850"/>
                <wp:effectExtent l="0" t="0" r="28575" b="19050"/>
                <wp:wrapNone/>
                <wp:docPr id="38" name="Rectangle: Rounded Corners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24375" cy="299085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71514DF" id="Rectangle: Rounded Corners 38" o:spid="_x0000_s1026" style="position:absolute;margin-left:65.25pt;margin-top:15.3pt;width:356.25pt;height:235.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" fillcolor="white [3201]" strokecolor="#70ad47 [3209]" strokeweight="1pt">
                <v:stroke joinstyle="miter"/>
              </v:roundrect>
            </w:pict>
          </mc:Fallback>
        </mc:AlternateContent>
      </w:r>
    </w:p>
    <w:p w14:paraId="50FDC35C" w14:textId="3EFFA9A1" w:rsidR="005E140F" w:rsidRDefault="008B6EB4" w:rsidP="00903FA9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A22986C" wp14:editId="64F114FE">
                <wp:simplePos x="0" y="0"/>
                <wp:positionH relativeFrom="column">
                  <wp:posOffset>1133475</wp:posOffset>
                </wp:positionH>
                <wp:positionV relativeFrom="paragraph">
                  <wp:posOffset>258445</wp:posOffset>
                </wp:positionV>
                <wp:extent cx="2085975" cy="438150"/>
                <wp:effectExtent l="0" t="0" r="28575" b="19050"/>
                <wp:wrapNone/>
                <wp:docPr id="40" name="Rectangle: Rounded Corners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85975" cy="43815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FF4E44F" w14:textId="0D02BF35" w:rsidR="008B6EB4" w:rsidRDefault="00845E8C" w:rsidP="008B6EB4">
                            <w:pPr>
                              <w:jc w:val="center"/>
                            </w:pPr>
                            <w:r>
                              <w:t>E</w:t>
                            </w:r>
                            <w:r w:rsidR="008B6EB4">
                              <w:t>mail</w:t>
                            </w:r>
                            <w:r>
                              <w:t xml:space="preserve"> inpu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0A22986C" id="Rectangle: Rounded Corners 40" o:spid="_x0000_s1043" style="position:absolute;margin-left:89.25pt;margin-top:20.35pt;width:164.25pt;height:34.5pt;z-index:2517032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" fillcolor="white [3201]" strokecolor="#70ad47 [3209]" strokeweight="1pt">
                <v:stroke joinstyle="miter"/>
                <v:textbox>
                  <w:txbxContent>
                    <w:p w14:paraId="3FF4E44F" w14:textId="0D02BF35" w:rsidR="008B6EB4" w:rsidRDefault="00845E8C" w:rsidP="008B6EB4">
                      <w:pPr>
                        <w:jc w:val="center"/>
                      </w:pPr>
                      <w:r>
                        <w:t>E</w:t>
                      </w:r>
                      <w:r w:rsidR="008B6EB4">
                        <w:t>mail</w:t>
                      </w:r>
                      <w:r>
                        <w:t xml:space="preserve"> input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59F7AD46" wp14:editId="604F8012">
                <wp:simplePos x="0" y="0"/>
                <wp:positionH relativeFrom="column">
                  <wp:posOffset>3962400</wp:posOffset>
                </wp:positionH>
                <wp:positionV relativeFrom="paragraph">
                  <wp:posOffset>10795</wp:posOffset>
                </wp:positionV>
                <wp:extent cx="1038225" cy="371475"/>
                <wp:effectExtent l="0" t="0" r="28575" b="28575"/>
                <wp:wrapNone/>
                <wp:docPr id="45" name="Rectangle: Rounded Corners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38225" cy="37147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144E6EA" w14:textId="7B262A76" w:rsidR="008B6EB4" w:rsidRDefault="008B6EB4" w:rsidP="008B6EB4">
                            <w:pPr>
                              <w:jc w:val="center"/>
                            </w:pPr>
                            <w:r>
                              <w:t xml:space="preserve">Unsubscribe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59F7AD46" id="Rectangle: Rounded Corners 45" o:spid="_x0000_s1044" style="position:absolute;margin-left:312pt;margin-top:.85pt;width:81.75pt;height:29.25pt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" fillcolor="white [3201]" strokecolor="#70ad47 [3209]" strokeweight="1pt">
                <v:stroke joinstyle="miter"/>
                <v:textbox>
                  <w:txbxContent>
                    <w:p w14:paraId="6144E6EA" w14:textId="7B262A76" w:rsidR="008B6EB4" w:rsidRDefault="008B6EB4" w:rsidP="008B6EB4">
                      <w:pPr>
                        <w:jc w:val="center"/>
                      </w:pPr>
                      <w:r>
                        <w:t xml:space="preserve">Unsubscribe </w:t>
                      </w:r>
                    </w:p>
                  </w:txbxContent>
                </v:textbox>
              </v:roundrect>
            </w:pict>
          </mc:Fallback>
        </mc:AlternateContent>
      </w:r>
    </w:p>
    <w:p w14:paraId="570298CD" w14:textId="341C6B1B" w:rsidR="005E140F" w:rsidRDefault="005E140F" w:rsidP="00903FA9">
      <w:pPr>
        <w:rPr>
          <w:sz w:val="28"/>
          <w:szCs w:val="28"/>
        </w:rPr>
      </w:pPr>
    </w:p>
    <w:p w14:paraId="16FC582A" w14:textId="5FB3F842" w:rsidR="005E140F" w:rsidRDefault="005E140F" w:rsidP="00903FA9">
      <w:pPr>
        <w:rPr>
          <w:sz w:val="28"/>
          <w:szCs w:val="28"/>
        </w:rPr>
      </w:pPr>
    </w:p>
    <w:p w14:paraId="472F35B0" w14:textId="7D871B5C" w:rsidR="005E140F" w:rsidRDefault="0039071C" w:rsidP="00903FA9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34FF2542" wp14:editId="0FBF480A">
                <wp:simplePos x="0" y="0"/>
                <wp:positionH relativeFrom="column">
                  <wp:posOffset>1152525</wp:posOffset>
                </wp:positionH>
                <wp:positionV relativeFrom="paragraph">
                  <wp:posOffset>13335</wp:posOffset>
                </wp:positionV>
                <wp:extent cx="2105025" cy="447675"/>
                <wp:effectExtent l="0" t="0" r="28575" b="28575"/>
                <wp:wrapNone/>
                <wp:docPr id="43" name="Rectangle: Rounded Corners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05025" cy="44767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3AB626D" w14:textId="63524969" w:rsidR="008B6EB4" w:rsidRDefault="00845E8C" w:rsidP="008B6EB4">
                            <w:pPr>
                              <w:jc w:val="center"/>
                            </w:pPr>
                            <w:r>
                              <w:t>U</w:t>
                            </w:r>
                            <w:r w:rsidR="008B6EB4">
                              <w:t>sername</w:t>
                            </w:r>
                            <w:r>
                              <w:t xml:space="preserve"> inpu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4FF2542" id="Rectangle: Rounded Corners 43" o:spid="_x0000_s1045" style="position:absolute;margin-left:90.75pt;margin-top:1.05pt;width:165.75pt;height:35.2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" fillcolor="white [3201]" strokecolor="#70ad47 [3209]" strokeweight="1pt">
                <v:stroke joinstyle="miter"/>
                <v:textbox>
                  <w:txbxContent>
                    <w:p w14:paraId="43AB626D" w14:textId="63524969" w:rsidR="008B6EB4" w:rsidRDefault="00845E8C" w:rsidP="008B6EB4">
                      <w:pPr>
                        <w:jc w:val="center"/>
                      </w:pPr>
                      <w:r>
                        <w:t>U</w:t>
                      </w:r>
                      <w:r w:rsidR="008B6EB4">
                        <w:t>sername</w:t>
                      </w:r>
                      <w:r>
                        <w:t xml:space="preserve"> input</w:t>
                      </w:r>
                    </w:p>
                  </w:txbxContent>
                </v:textbox>
              </v:roundrect>
            </w:pict>
          </mc:Fallback>
        </mc:AlternateContent>
      </w:r>
    </w:p>
    <w:p w14:paraId="152BA94B" w14:textId="7B96E4C3" w:rsidR="005E140F" w:rsidRDefault="005E140F" w:rsidP="00903FA9">
      <w:pPr>
        <w:rPr>
          <w:sz w:val="28"/>
          <w:szCs w:val="28"/>
        </w:rPr>
      </w:pPr>
    </w:p>
    <w:p w14:paraId="752DCD5B" w14:textId="11C6AD81" w:rsidR="005E140F" w:rsidRDefault="008B6EB4" w:rsidP="00903FA9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0DFAD966" wp14:editId="383B7376">
                <wp:simplePos x="0" y="0"/>
                <wp:positionH relativeFrom="column">
                  <wp:posOffset>1123950</wp:posOffset>
                </wp:positionH>
                <wp:positionV relativeFrom="paragraph">
                  <wp:posOffset>17780</wp:posOffset>
                </wp:positionV>
                <wp:extent cx="2124075" cy="504825"/>
                <wp:effectExtent l="0" t="0" r="28575" b="28575"/>
                <wp:wrapNone/>
                <wp:docPr id="46" name="Rectangle: Rounded Corners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24075" cy="50482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01BDFC9" w14:textId="297D583B" w:rsidR="008B6EB4" w:rsidRDefault="00845E8C" w:rsidP="008B6EB4">
                            <w:pPr>
                              <w:jc w:val="center"/>
                            </w:pPr>
                            <w:r>
                              <w:t>P</w:t>
                            </w:r>
                            <w:r w:rsidR="008B6EB4">
                              <w:t>assword</w:t>
                            </w:r>
                            <w:r>
                              <w:t xml:space="preserve"> inpu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DFAD966" id="Rectangle: Rounded Corners 46" o:spid="_x0000_s1046" style="position:absolute;margin-left:88.5pt;margin-top:1.4pt;width:167.25pt;height:39.75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" fillcolor="white [3201]" strokecolor="#70ad47 [3209]" strokeweight="1pt">
                <v:stroke joinstyle="miter"/>
                <v:textbox>
                  <w:txbxContent>
                    <w:p w14:paraId="601BDFC9" w14:textId="297D583B" w:rsidR="008B6EB4" w:rsidRDefault="00845E8C" w:rsidP="008B6EB4">
                      <w:pPr>
                        <w:jc w:val="center"/>
                      </w:pPr>
                      <w:r>
                        <w:t>P</w:t>
                      </w:r>
                      <w:r w:rsidR="008B6EB4">
                        <w:t>assword</w:t>
                      </w:r>
                      <w:r>
                        <w:t xml:space="preserve"> input</w:t>
                      </w:r>
                    </w:p>
                  </w:txbxContent>
                </v:textbox>
              </v:roundrect>
            </w:pict>
          </mc:Fallback>
        </mc:AlternateContent>
      </w:r>
    </w:p>
    <w:p w14:paraId="2A2E6025" w14:textId="66D2FF41" w:rsidR="005E140F" w:rsidRDefault="008B6EB4" w:rsidP="00903FA9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22F4D50C" wp14:editId="5BC948D0">
                <wp:simplePos x="0" y="0"/>
                <wp:positionH relativeFrom="column">
                  <wp:posOffset>3571875</wp:posOffset>
                </wp:positionH>
                <wp:positionV relativeFrom="paragraph">
                  <wp:posOffset>310515</wp:posOffset>
                </wp:positionV>
                <wp:extent cx="1362075" cy="342900"/>
                <wp:effectExtent l="0" t="0" r="28575" b="19050"/>
                <wp:wrapNone/>
                <wp:docPr id="44" name="Rectangle: Rounded Corners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62075" cy="3429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237DF9E" w14:textId="3CF94F48" w:rsidR="008B6EB4" w:rsidRDefault="008B6EB4" w:rsidP="008B6EB4">
                            <w:pPr>
                              <w:jc w:val="center"/>
                            </w:pPr>
                            <w:r>
                              <w:t>submi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22F4D50C" id="Rectangle: Rounded Corners 44" o:spid="_x0000_s1047" style="position:absolute;margin-left:281.25pt;margin-top:24.45pt;width:107.25pt;height:27pt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" fillcolor="white [3201]" strokecolor="#70ad47 [3209]" strokeweight="1pt">
                <v:stroke joinstyle="miter"/>
                <v:textbox>
                  <w:txbxContent>
                    <w:p w14:paraId="0237DF9E" w14:textId="3CF94F48" w:rsidR="008B6EB4" w:rsidRDefault="008B6EB4" w:rsidP="008B6EB4">
                      <w:pPr>
                        <w:jc w:val="center"/>
                      </w:pPr>
                      <w:r>
                        <w:t>submit</w:t>
                      </w:r>
                    </w:p>
                  </w:txbxContent>
                </v:textbox>
              </v:roundrect>
            </w:pict>
          </mc:Fallback>
        </mc:AlternateContent>
      </w:r>
    </w:p>
    <w:p w14:paraId="222E24F5" w14:textId="51BD6BCF" w:rsidR="005E140F" w:rsidRDefault="005E140F" w:rsidP="00903FA9">
      <w:pPr>
        <w:rPr>
          <w:sz w:val="28"/>
          <w:szCs w:val="28"/>
        </w:rPr>
      </w:pPr>
    </w:p>
    <w:p w14:paraId="181DDE02" w14:textId="4CDAB856" w:rsidR="005E140F" w:rsidRDefault="005E140F" w:rsidP="00903FA9">
      <w:pPr>
        <w:rPr>
          <w:sz w:val="28"/>
          <w:szCs w:val="28"/>
        </w:rPr>
      </w:pPr>
    </w:p>
    <w:p w14:paraId="468046A0" w14:textId="77777777" w:rsidR="00151075" w:rsidRDefault="00151075" w:rsidP="00903FA9">
      <w:pPr>
        <w:rPr>
          <w:sz w:val="28"/>
          <w:szCs w:val="28"/>
        </w:rPr>
      </w:pPr>
    </w:p>
    <w:p w14:paraId="7DDE8B43" w14:textId="0BCCAFC8" w:rsidR="005E140F" w:rsidRDefault="00A557BE" w:rsidP="00903FA9">
      <w:pPr>
        <w:rPr>
          <w:sz w:val="28"/>
          <w:szCs w:val="28"/>
        </w:rPr>
      </w:pPr>
      <w:r>
        <w:rPr>
          <w:sz w:val="28"/>
          <w:szCs w:val="28"/>
        </w:rPr>
        <w:t>Share game</w:t>
      </w:r>
      <w:r w:rsidR="00A96EBE">
        <w:rPr>
          <w:sz w:val="28"/>
          <w:szCs w:val="28"/>
        </w:rPr>
        <w:t xml:space="preserve"> page:</w:t>
      </w:r>
    </w:p>
    <w:p w14:paraId="6D0E4195" w14:textId="669DEBB7" w:rsidR="00A557BE" w:rsidRPr="00903FA9" w:rsidRDefault="00A557BE" w:rsidP="00903FA9">
      <w:pPr>
        <w:rPr>
          <w:sz w:val="28"/>
          <w:szCs w:val="28"/>
        </w:rPr>
      </w:pPr>
    </w:p>
    <w:p w14:paraId="1C4CB1D2" w14:textId="5368B401" w:rsidR="00903FA9" w:rsidRDefault="001F3ED4" w:rsidP="00903FA9">
      <w:pPr>
        <w:rPr>
          <w:sz w:val="28"/>
          <w:szCs w:val="28"/>
        </w:rPr>
      </w:pPr>
      <w:r>
        <w:rPr>
          <w:noProof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3EF05653" wp14:editId="4BF6A33B">
                <wp:simplePos x="0" y="0"/>
                <wp:positionH relativeFrom="margin">
                  <wp:posOffset>2562225</wp:posOffset>
                </wp:positionH>
                <wp:positionV relativeFrom="paragraph">
                  <wp:posOffset>-261620</wp:posOffset>
                </wp:positionV>
                <wp:extent cx="914144" cy="464024"/>
                <wp:effectExtent l="0" t="0" r="19685" b="12700"/>
                <wp:wrapNone/>
                <wp:docPr id="14" name="Rectangle: Rounded Corners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144" cy="464024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BCAE42D" w14:textId="48D0644A" w:rsidR="008B3BEA" w:rsidRDefault="008B3BEA" w:rsidP="008B3BEA">
                            <w:pPr>
                              <w:jc w:val="center"/>
                            </w:pPr>
                            <w:r>
                              <w:t>twit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EF05653" id="Rectangle: Rounded Corners 14" o:spid="_x0000_s1048" style="position:absolute;margin-left:201.75pt;margin-top:-20.6pt;width:1in;height:36.55pt;z-index:2517360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" fillcolor="white [3201]" strokecolor="#70ad47 [3209]" strokeweight="1pt">
                <v:stroke joinstyle="miter"/>
                <v:textbox>
                  <w:txbxContent>
                    <w:p w14:paraId="5BCAE42D" w14:textId="48D0644A" w:rsidR="008B3BEA" w:rsidRDefault="008B3BEA" w:rsidP="008B3BEA">
                      <w:pPr>
                        <w:jc w:val="center"/>
                      </w:pPr>
                      <w:r>
                        <w:t>twitter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120E86A2" wp14:editId="213C5CB2">
                <wp:simplePos x="0" y="0"/>
                <wp:positionH relativeFrom="margin">
                  <wp:posOffset>857250</wp:posOffset>
                </wp:positionH>
                <wp:positionV relativeFrom="paragraph">
                  <wp:posOffset>-555625</wp:posOffset>
                </wp:positionV>
                <wp:extent cx="4419600" cy="2200275"/>
                <wp:effectExtent l="0" t="0" r="19050" b="28575"/>
                <wp:wrapNone/>
                <wp:docPr id="47" name="Rectangle: Rounded Corners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19600" cy="220027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5590170" id="Rectangle: Rounded Corners 47" o:spid="_x0000_s1026" style="position:absolute;margin-left:67.5pt;margin-top:-43.75pt;width:348pt;height:173.25pt;z-index:2517084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" fillcolor="white [3201]" strokecolor="#70ad47 [3209]" strokeweight="1pt">
                <v:stroke joinstyle="miter"/>
                <w10:wrap anchorx="margin"/>
              </v:roundrect>
            </w:pict>
          </mc:Fallback>
        </mc:AlternateContent>
      </w:r>
    </w:p>
    <w:p w14:paraId="10D6A039" w14:textId="23F34BF3" w:rsidR="00A557BE" w:rsidRDefault="00A557BE" w:rsidP="00903FA9">
      <w:pPr>
        <w:ind w:firstLine="720"/>
        <w:rPr>
          <w:sz w:val="28"/>
          <w:szCs w:val="28"/>
        </w:rPr>
      </w:pPr>
    </w:p>
    <w:p w14:paraId="28BC5F0E" w14:textId="47B56944" w:rsidR="00A557BE" w:rsidRDefault="008B3BEA" w:rsidP="00903FA9">
      <w:pPr>
        <w:ind w:firstLine="720"/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3AEAF9EE" wp14:editId="21DEDF87">
                <wp:simplePos x="0" y="0"/>
                <wp:positionH relativeFrom="column">
                  <wp:posOffset>2517291</wp:posOffset>
                </wp:positionH>
                <wp:positionV relativeFrom="paragraph">
                  <wp:posOffset>149092</wp:posOffset>
                </wp:positionV>
                <wp:extent cx="962167" cy="477672"/>
                <wp:effectExtent l="0" t="0" r="28575" b="17780"/>
                <wp:wrapNone/>
                <wp:docPr id="17" name="Rectangle: Rounded Corners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2167" cy="477672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A44458" w14:textId="5799698E" w:rsidR="008B3BEA" w:rsidRDefault="008B3BEA" w:rsidP="008B3BEA">
                            <w:pPr>
                              <w:jc w:val="center"/>
                            </w:pPr>
                            <w:proofErr w:type="spellStart"/>
                            <w:r>
                              <w:t>facebook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3AEAF9EE" id="Rectangle: Rounded Corners 17" o:spid="_x0000_s1049" style="position:absolute;left:0;text-align:left;margin-left:198.2pt;margin-top:11.75pt;width:75.75pt;height:37.6pt;z-index:2517370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" fillcolor="white [3201]" strokecolor="#70ad47 [3209]" strokeweight="1pt">
                <v:stroke joinstyle="miter"/>
                <v:textbox>
                  <w:txbxContent>
                    <w:p w14:paraId="7DA44458" w14:textId="5799698E" w:rsidR="008B3BEA" w:rsidRDefault="008B3BEA" w:rsidP="008B3BEA">
                      <w:pPr>
                        <w:jc w:val="center"/>
                      </w:pPr>
                      <w:proofErr w:type="spellStart"/>
                      <w:r>
                        <w:t>facebook</w:t>
                      </w:r>
                      <w:proofErr w:type="spellEnd"/>
                    </w:p>
                  </w:txbxContent>
                </v:textbox>
              </v:roundrect>
            </w:pict>
          </mc:Fallback>
        </mc:AlternateContent>
      </w:r>
    </w:p>
    <w:p w14:paraId="12C8427C" w14:textId="77F53503" w:rsidR="00A557BE" w:rsidRDefault="00A557BE" w:rsidP="00903FA9">
      <w:pPr>
        <w:ind w:firstLine="720"/>
        <w:rPr>
          <w:sz w:val="28"/>
          <w:szCs w:val="28"/>
        </w:rPr>
      </w:pPr>
    </w:p>
    <w:p w14:paraId="71D8CCB1" w14:textId="77777777" w:rsidR="00A557BE" w:rsidRDefault="00A557BE" w:rsidP="00903FA9">
      <w:pPr>
        <w:ind w:firstLine="720"/>
        <w:rPr>
          <w:sz w:val="28"/>
          <w:szCs w:val="28"/>
        </w:rPr>
      </w:pPr>
    </w:p>
    <w:p w14:paraId="370195A3" w14:textId="77777777" w:rsidR="00151075" w:rsidRDefault="00151075" w:rsidP="00903FA9">
      <w:pPr>
        <w:ind w:firstLine="720"/>
        <w:rPr>
          <w:sz w:val="28"/>
          <w:szCs w:val="28"/>
        </w:rPr>
      </w:pPr>
    </w:p>
    <w:p w14:paraId="0482A85C" w14:textId="77777777" w:rsidR="00151075" w:rsidRDefault="00151075" w:rsidP="00903FA9">
      <w:pPr>
        <w:ind w:firstLine="720"/>
        <w:rPr>
          <w:sz w:val="28"/>
          <w:szCs w:val="28"/>
        </w:rPr>
      </w:pPr>
    </w:p>
    <w:p w14:paraId="45765FF3" w14:textId="58B47F64" w:rsidR="00A557BE" w:rsidRDefault="00C97337" w:rsidP="006E37D2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3837D4F2" wp14:editId="2D858FF2">
                <wp:simplePos x="0" y="0"/>
                <wp:positionH relativeFrom="column">
                  <wp:posOffset>1066800</wp:posOffset>
                </wp:positionH>
                <wp:positionV relativeFrom="paragraph">
                  <wp:posOffset>301625</wp:posOffset>
                </wp:positionV>
                <wp:extent cx="4219575" cy="3629025"/>
                <wp:effectExtent l="0" t="0" r="28575" b="28575"/>
                <wp:wrapNone/>
                <wp:docPr id="50" name="Rectangle: Rounded Corners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19575" cy="362902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7D18753B" id="Rectangle: Rounded Corners 50" o:spid="_x0000_s1026" style="position:absolute;margin-left:84pt;margin-top:23.75pt;width:332.25pt;height:285.75pt;z-index:251711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" fillcolor="white [3201]" strokecolor="#70ad47 [3209]" strokeweight="1pt">
                <v:stroke joinstyle="miter"/>
              </v:roundrect>
            </w:pict>
          </mc:Fallback>
        </mc:AlternateContent>
      </w:r>
      <w:r>
        <w:rPr>
          <w:sz w:val="28"/>
          <w:szCs w:val="28"/>
        </w:rPr>
        <w:t>View your score</w:t>
      </w:r>
      <w:r w:rsidR="00F249E2">
        <w:rPr>
          <w:sz w:val="28"/>
          <w:szCs w:val="28"/>
        </w:rPr>
        <w:t>s</w:t>
      </w:r>
      <w:r>
        <w:rPr>
          <w:sz w:val="28"/>
          <w:szCs w:val="28"/>
        </w:rPr>
        <w:t>/ list ranking</w:t>
      </w:r>
      <w:r w:rsidR="00483F8D">
        <w:rPr>
          <w:sz w:val="28"/>
          <w:szCs w:val="28"/>
        </w:rPr>
        <w:t xml:space="preserve"> page</w:t>
      </w:r>
      <w:r w:rsidR="009B4807">
        <w:rPr>
          <w:sz w:val="28"/>
          <w:szCs w:val="28"/>
        </w:rPr>
        <w:t xml:space="preserve"> (ajax)</w:t>
      </w:r>
      <w:r w:rsidR="00FC2886">
        <w:rPr>
          <w:sz w:val="28"/>
          <w:szCs w:val="28"/>
        </w:rPr>
        <w:t>:</w:t>
      </w:r>
    </w:p>
    <w:p w14:paraId="20DDF06B" w14:textId="01B3EAAF" w:rsidR="00C97337" w:rsidRDefault="00C97337" w:rsidP="00903FA9">
      <w:pPr>
        <w:ind w:firstLine="720"/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6E3EF950" wp14:editId="48204252">
                <wp:simplePos x="0" y="0"/>
                <wp:positionH relativeFrom="column">
                  <wp:posOffset>2276475</wp:posOffset>
                </wp:positionH>
                <wp:positionV relativeFrom="paragraph">
                  <wp:posOffset>299085</wp:posOffset>
                </wp:positionV>
                <wp:extent cx="2019300" cy="552450"/>
                <wp:effectExtent l="0" t="0" r="19050" b="19050"/>
                <wp:wrapNone/>
                <wp:docPr id="51" name="Rectangle: Rounded Corners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19300" cy="55245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5898781" w14:textId="585867D0" w:rsidR="00C97337" w:rsidRDefault="00C97337" w:rsidP="00C97337">
                            <w:pPr>
                              <w:jc w:val="center"/>
                            </w:pPr>
                            <w:r>
                              <w:t>List ranking/ your Score</w:t>
                            </w:r>
                            <w:r w:rsidR="00F249E2">
                              <w:t>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6E3EF950" id="Rectangle: Rounded Corners 51" o:spid="_x0000_s1050" style="position:absolute;left:0;text-align:left;margin-left:179.25pt;margin-top:23.55pt;width:159pt;height:43.5pt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" fillcolor="white [3201]" strokecolor="#70ad47 [3209]" strokeweight="1pt">
                <v:stroke joinstyle="miter"/>
                <v:textbox>
                  <w:txbxContent>
                    <w:p w14:paraId="45898781" w14:textId="585867D0" w:rsidR="00C97337" w:rsidRDefault="00C97337" w:rsidP="00C97337">
                      <w:pPr>
                        <w:jc w:val="center"/>
                      </w:pPr>
                      <w:r>
                        <w:t>List ranking/ your Score</w:t>
                      </w:r>
                      <w:r w:rsidR="00F249E2">
                        <w:t>s</w:t>
                      </w:r>
                    </w:p>
                  </w:txbxContent>
                </v:textbox>
              </v:roundrect>
            </w:pict>
          </mc:Fallback>
        </mc:AlternateContent>
      </w:r>
    </w:p>
    <w:p w14:paraId="0FA1F6EC" w14:textId="77777777" w:rsidR="00C97337" w:rsidRDefault="00C97337" w:rsidP="00903FA9">
      <w:pPr>
        <w:ind w:firstLine="720"/>
        <w:rPr>
          <w:sz w:val="28"/>
          <w:szCs w:val="28"/>
        </w:rPr>
      </w:pPr>
    </w:p>
    <w:p w14:paraId="00F31B21" w14:textId="77777777" w:rsidR="00C97337" w:rsidRDefault="00C97337" w:rsidP="00903FA9">
      <w:pPr>
        <w:ind w:firstLine="720"/>
        <w:rPr>
          <w:sz w:val="28"/>
          <w:szCs w:val="28"/>
        </w:rPr>
      </w:pPr>
    </w:p>
    <w:p w14:paraId="6DF4697A" w14:textId="6690637C" w:rsidR="00C97337" w:rsidRDefault="00C97337" w:rsidP="00903FA9">
      <w:pPr>
        <w:ind w:firstLine="720"/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4C456B81" wp14:editId="5CB0AB8F">
                <wp:simplePos x="0" y="0"/>
                <wp:positionH relativeFrom="column">
                  <wp:posOffset>2295525</wp:posOffset>
                </wp:positionH>
                <wp:positionV relativeFrom="paragraph">
                  <wp:posOffset>92075</wp:posOffset>
                </wp:positionV>
                <wp:extent cx="1952625" cy="2124075"/>
                <wp:effectExtent l="0" t="0" r="28575" b="28575"/>
                <wp:wrapNone/>
                <wp:docPr id="52" name="Rectangle: Rounded Corners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52625" cy="212407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C8530DF" w14:textId="52937F3D" w:rsidR="004435A0" w:rsidRDefault="004435A0" w:rsidP="004435A0">
                            <w:pPr>
                              <w:jc w:val="center"/>
                            </w:pPr>
                            <w:r>
                              <w:t>Score</w:t>
                            </w:r>
                            <w:r w:rsidR="00F249E2">
                              <w:t>s</w:t>
                            </w:r>
                            <w:r>
                              <w:t xml:space="preserve"> displa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4C456B81" id="Rectangle: Rounded Corners 52" o:spid="_x0000_s1051" style="position:absolute;left:0;text-align:left;margin-left:180.75pt;margin-top:7.25pt;width:153.75pt;height:167.25pt;z-index:251713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" fillcolor="white [3201]" strokecolor="#70ad47 [3209]" strokeweight="1pt">
                <v:stroke joinstyle="miter"/>
                <v:textbox>
                  <w:txbxContent>
                    <w:p w14:paraId="3C8530DF" w14:textId="52937F3D" w:rsidR="004435A0" w:rsidRDefault="004435A0" w:rsidP="004435A0">
                      <w:pPr>
                        <w:jc w:val="center"/>
                      </w:pPr>
                      <w:r>
                        <w:t>Score</w:t>
                      </w:r>
                      <w:r w:rsidR="00F249E2">
                        <w:t>s</w:t>
                      </w:r>
                      <w:r>
                        <w:t xml:space="preserve"> display</w:t>
                      </w:r>
                    </w:p>
                  </w:txbxContent>
                </v:textbox>
              </v:roundrect>
            </w:pict>
          </mc:Fallback>
        </mc:AlternateContent>
      </w:r>
    </w:p>
    <w:p w14:paraId="38362857" w14:textId="77777777" w:rsidR="00C97337" w:rsidRDefault="00C97337" w:rsidP="00903FA9">
      <w:pPr>
        <w:ind w:firstLine="720"/>
        <w:rPr>
          <w:sz w:val="28"/>
          <w:szCs w:val="28"/>
        </w:rPr>
      </w:pPr>
    </w:p>
    <w:p w14:paraId="428F5737" w14:textId="77777777" w:rsidR="00C97337" w:rsidRDefault="00C97337" w:rsidP="00903FA9">
      <w:pPr>
        <w:ind w:firstLine="720"/>
        <w:rPr>
          <w:sz w:val="28"/>
          <w:szCs w:val="28"/>
        </w:rPr>
      </w:pPr>
    </w:p>
    <w:p w14:paraId="0FEC6C26" w14:textId="77777777" w:rsidR="00C97337" w:rsidRDefault="00C97337" w:rsidP="00903FA9">
      <w:pPr>
        <w:ind w:firstLine="720"/>
        <w:rPr>
          <w:sz w:val="28"/>
          <w:szCs w:val="28"/>
        </w:rPr>
      </w:pPr>
    </w:p>
    <w:p w14:paraId="4C9133C9" w14:textId="77777777" w:rsidR="00C97337" w:rsidRDefault="00C97337" w:rsidP="00903FA9">
      <w:pPr>
        <w:ind w:firstLine="720"/>
        <w:rPr>
          <w:sz w:val="28"/>
          <w:szCs w:val="28"/>
        </w:rPr>
      </w:pPr>
    </w:p>
    <w:p w14:paraId="371CB9C9" w14:textId="77777777" w:rsidR="00C97337" w:rsidRDefault="00C97337" w:rsidP="00903FA9">
      <w:pPr>
        <w:ind w:firstLine="720"/>
        <w:rPr>
          <w:sz w:val="28"/>
          <w:szCs w:val="28"/>
        </w:rPr>
      </w:pPr>
    </w:p>
    <w:p w14:paraId="36C40796" w14:textId="77777777" w:rsidR="00180DD9" w:rsidRDefault="00180DD9" w:rsidP="00DD035E">
      <w:pPr>
        <w:rPr>
          <w:sz w:val="28"/>
          <w:szCs w:val="28"/>
        </w:rPr>
      </w:pPr>
    </w:p>
    <w:p w14:paraId="24BE311C" w14:textId="77777777" w:rsidR="00180DD9" w:rsidRDefault="00180DD9" w:rsidP="00903FA9">
      <w:pPr>
        <w:ind w:firstLine="720"/>
        <w:rPr>
          <w:sz w:val="28"/>
          <w:szCs w:val="28"/>
        </w:rPr>
      </w:pPr>
    </w:p>
    <w:p w14:paraId="171D0209" w14:textId="710554F9" w:rsidR="00DD035E" w:rsidRDefault="00DD035E" w:rsidP="00903FA9">
      <w:pPr>
        <w:ind w:firstLine="720"/>
        <w:rPr>
          <w:sz w:val="28"/>
          <w:szCs w:val="28"/>
        </w:rPr>
      </w:pPr>
    </w:p>
    <w:p w14:paraId="7499B9FB" w14:textId="5DFF6D95" w:rsidR="00006E65" w:rsidRDefault="00006E65" w:rsidP="00903FA9">
      <w:pPr>
        <w:ind w:firstLine="720"/>
        <w:rPr>
          <w:sz w:val="28"/>
          <w:szCs w:val="28"/>
        </w:rPr>
      </w:pPr>
      <w:r>
        <w:rPr>
          <w:sz w:val="28"/>
          <w:szCs w:val="28"/>
        </w:rPr>
        <w:t>Suggest a question:</w:t>
      </w:r>
    </w:p>
    <w:p w14:paraId="2B1BE3AB" w14:textId="7BF8AD96" w:rsidR="00006E65" w:rsidRDefault="00006E65" w:rsidP="00903FA9">
      <w:pPr>
        <w:ind w:firstLine="720"/>
        <w:rPr>
          <w:sz w:val="28"/>
          <w:szCs w:val="28"/>
        </w:rPr>
      </w:pPr>
    </w:p>
    <w:p w14:paraId="2C57C021" w14:textId="62E52BB6" w:rsidR="00006E65" w:rsidRDefault="00006E65" w:rsidP="00903FA9">
      <w:pPr>
        <w:ind w:firstLine="720"/>
        <w:rPr>
          <w:sz w:val="28"/>
          <w:szCs w:val="28"/>
        </w:rPr>
      </w:pPr>
    </w:p>
    <w:p w14:paraId="6BE452C9" w14:textId="5053FB7C" w:rsidR="00006E65" w:rsidRDefault="00006E65" w:rsidP="00903FA9">
      <w:pPr>
        <w:ind w:firstLine="720"/>
        <w:rPr>
          <w:sz w:val="28"/>
          <w:szCs w:val="28"/>
        </w:rPr>
      </w:pPr>
    </w:p>
    <w:p w14:paraId="5051191E" w14:textId="0CCABDC3" w:rsidR="00006E65" w:rsidRDefault="001F3ED4" w:rsidP="00903FA9">
      <w:pPr>
        <w:ind w:firstLine="720"/>
        <w:rPr>
          <w:sz w:val="28"/>
          <w:szCs w:val="28"/>
        </w:rPr>
      </w:pPr>
      <w:r>
        <w:rPr>
          <w:noProof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521069E5" wp14:editId="2910A45C">
                <wp:simplePos x="0" y="0"/>
                <wp:positionH relativeFrom="column">
                  <wp:posOffset>2419350</wp:posOffset>
                </wp:positionH>
                <wp:positionV relativeFrom="paragraph">
                  <wp:posOffset>-437515</wp:posOffset>
                </wp:positionV>
                <wp:extent cx="1905000" cy="628650"/>
                <wp:effectExtent l="0" t="0" r="19050" b="19050"/>
                <wp:wrapNone/>
                <wp:docPr id="26" name="Rectangle: Rounded Corners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0" cy="62865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8901E12" w14:textId="3379F587" w:rsidR="00006E65" w:rsidRDefault="00006E65" w:rsidP="00006E65">
                            <w:pPr>
                              <w:jc w:val="center"/>
                            </w:pPr>
                            <w:r>
                              <w:t>Ques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21069E5" id="Rectangle: Rounded Corners 26" o:spid="_x0000_s1052" style="position:absolute;left:0;text-align:left;margin-left:190.5pt;margin-top:-34.45pt;width:150pt;height:49.5pt;z-index:2517340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" fillcolor="white [3201]" strokecolor="#70ad47 [3209]" strokeweight="1pt">
                <v:stroke joinstyle="miter"/>
                <v:textbox>
                  <w:txbxContent>
                    <w:p w14:paraId="28901E12" w14:textId="3379F587" w:rsidR="00006E65" w:rsidRDefault="00006E65" w:rsidP="00006E65">
                      <w:pPr>
                        <w:jc w:val="center"/>
                      </w:pPr>
                      <w:r>
                        <w:t>Question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6EBDDC1A" wp14:editId="577F80B6">
                <wp:simplePos x="0" y="0"/>
                <wp:positionH relativeFrom="column">
                  <wp:posOffset>1609725</wp:posOffset>
                </wp:positionH>
                <wp:positionV relativeFrom="paragraph">
                  <wp:posOffset>-646430</wp:posOffset>
                </wp:positionV>
                <wp:extent cx="4191000" cy="2533650"/>
                <wp:effectExtent l="0" t="0" r="19050" b="19050"/>
                <wp:wrapNone/>
                <wp:docPr id="13" name="Rectangle: Rounded Corners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91000" cy="253365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9496F4E" w14:textId="77777777" w:rsidR="00006E65" w:rsidRDefault="00006E65" w:rsidP="00006E65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EBDDC1A" id="Rectangle: Rounded Corners 13" o:spid="_x0000_s1053" style="position:absolute;left:0;text-align:left;margin-left:126.75pt;margin-top:-50.9pt;width:330pt;height:199.5pt;z-index:2517319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" fillcolor="white [3201]" strokecolor="#70ad47 [3209]" strokeweight="1pt">
                <v:stroke joinstyle="miter"/>
                <v:textbox>
                  <w:txbxContent>
                    <w:p w14:paraId="09496F4E" w14:textId="77777777" w:rsidR="00006E65" w:rsidRDefault="00006E65" w:rsidP="00006E65">
                      <w:pPr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</w:p>
    <w:p w14:paraId="1B4E4A53" w14:textId="54912399" w:rsidR="00006E65" w:rsidRDefault="001F3ED4" w:rsidP="00903FA9">
      <w:pPr>
        <w:ind w:firstLine="720"/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5A978685" wp14:editId="31CA13EB">
                <wp:simplePos x="0" y="0"/>
                <wp:positionH relativeFrom="column">
                  <wp:posOffset>2393315</wp:posOffset>
                </wp:positionH>
                <wp:positionV relativeFrom="paragraph">
                  <wp:posOffset>201930</wp:posOffset>
                </wp:positionV>
                <wp:extent cx="1924050" cy="590550"/>
                <wp:effectExtent l="0" t="0" r="19050" b="19050"/>
                <wp:wrapNone/>
                <wp:docPr id="15" name="Rectangle: Rounded Corners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4050" cy="59055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1058518" w14:textId="635D4EBC" w:rsidR="00006E65" w:rsidRDefault="00006E65" w:rsidP="00006E65">
                            <w:pPr>
                              <w:jc w:val="center"/>
                            </w:pPr>
                            <w:r>
                              <w:t>Answ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5A978685" id="Rectangle: Rounded Corners 15" o:spid="_x0000_s1054" style="position:absolute;left:0;text-align:left;margin-left:188.45pt;margin-top:15.9pt;width:151.5pt;height:46.5pt;z-index:251732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" fillcolor="white [3201]" strokecolor="#70ad47 [3209]" strokeweight="1pt">
                <v:stroke joinstyle="miter"/>
                <v:textbox>
                  <w:txbxContent>
                    <w:p w14:paraId="51058518" w14:textId="635D4EBC" w:rsidR="00006E65" w:rsidRDefault="00006E65" w:rsidP="00006E65">
                      <w:pPr>
                        <w:jc w:val="center"/>
                      </w:pPr>
                      <w:r>
                        <w:t>Answer</w:t>
                      </w:r>
                    </w:p>
                  </w:txbxContent>
                </v:textbox>
              </v:roundrect>
            </w:pict>
          </mc:Fallback>
        </mc:AlternateContent>
      </w:r>
    </w:p>
    <w:p w14:paraId="22B5161A" w14:textId="38B32451" w:rsidR="00006E65" w:rsidRDefault="00006E65" w:rsidP="00903FA9">
      <w:pPr>
        <w:ind w:firstLine="720"/>
        <w:rPr>
          <w:sz w:val="28"/>
          <w:szCs w:val="28"/>
        </w:rPr>
      </w:pPr>
    </w:p>
    <w:p w14:paraId="42FFC439" w14:textId="72506CAE" w:rsidR="00006E65" w:rsidRDefault="00006E65" w:rsidP="00903FA9">
      <w:pPr>
        <w:ind w:firstLine="720"/>
        <w:rPr>
          <w:sz w:val="28"/>
          <w:szCs w:val="28"/>
        </w:rPr>
      </w:pPr>
    </w:p>
    <w:p w14:paraId="4B57CC9B" w14:textId="12664C6B" w:rsidR="00006E65" w:rsidRDefault="001F3ED4" w:rsidP="00903FA9">
      <w:pPr>
        <w:ind w:firstLine="720"/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16FCD2D9" wp14:editId="64FA2621">
                <wp:simplePos x="0" y="0"/>
                <wp:positionH relativeFrom="column">
                  <wp:posOffset>4400550</wp:posOffset>
                </wp:positionH>
                <wp:positionV relativeFrom="paragraph">
                  <wp:posOffset>9525</wp:posOffset>
                </wp:positionV>
                <wp:extent cx="904875" cy="314325"/>
                <wp:effectExtent l="0" t="0" r="28575" b="28575"/>
                <wp:wrapNone/>
                <wp:docPr id="28" name="Rectangle: Rounded Corners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04875" cy="31432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DB95D31" w14:textId="3B845B2B" w:rsidR="00006E65" w:rsidRDefault="00006E65" w:rsidP="00006E65">
                            <w:pPr>
                              <w:jc w:val="center"/>
                            </w:pPr>
                            <w:r>
                              <w:t>Submi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16FCD2D9" id="Rectangle: Rounded Corners 28" o:spid="_x0000_s1055" style="position:absolute;left:0;text-align:left;margin-left:346.5pt;margin-top:.75pt;width:71.25pt;height:24.75pt;z-index:251735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" fillcolor="white [3201]" strokecolor="#70ad47 [3209]" strokeweight="1pt">
                <v:stroke joinstyle="miter"/>
                <v:textbox>
                  <w:txbxContent>
                    <w:p w14:paraId="1DB95D31" w14:textId="3B845B2B" w:rsidR="00006E65" w:rsidRDefault="00006E65" w:rsidP="00006E65">
                      <w:pPr>
                        <w:jc w:val="center"/>
                      </w:pPr>
                      <w:r>
                        <w:t>Submit</w:t>
                      </w:r>
                    </w:p>
                  </w:txbxContent>
                </v:textbox>
              </v:roundrect>
            </w:pict>
          </mc:Fallback>
        </mc:AlternateContent>
      </w:r>
    </w:p>
    <w:p w14:paraId="005A8BDA" w14:textId="77777777" w:rsidR="00006E65" w:rsidRDefault="00006E65" w:rsidP="00903FA9">
      <w:pPr>
        <w:ind w:firstLine="720"/>
        <w:rPr>
          <w:sz w:val="28"/>
          <w:szCs w:val="28"/>
        </w:rPr>
      </w:pPr>
    </w:p>
    <w:p w14:paraId="6F1CC1A1" w14:textId="02513493" w:rsidR="00903FA9" w:rsidRDefault="00903FA9" w:rsidP="00903FA9">
      <w:pPr>
        <w:ind w:firstLine="720"/>
        <w:rPr>
          <w:sz w:val="28"/>
          <w:szCs w:val="28"/>
        </w:rPr>
      </w:pPr>
      <w:r>
        <w:rPr>
          <w:sz w:val="28"/>
          <w:szCs w:val="28"/>
        </w:rPr>
        <w:t xml:space="preserve">Database table: </w:t>
      </w:r>
    </w:p>
    <w:p w14:paraId="7FF8E560" w14:textId="23664605" w:rsidR="00903FA9" w:rsidRDefault="00903FA9" w:rsidP="00903FA9">
      <w:pPr>
        <w:ind w:firstLine="720"/>
        <w:rPr>
          <w:sz w:val="28"/>
          <w:szCs w:val="28"/>
        </w:rPr>
      </w:pPr>
      <w:r>
        <w:rPr>
          <w:sz w:val="28"/>
          <w:szCs w:val="28"/>
        </w:rPr>
        <w:t>Player’s table:</w:t>
      </w:r>
    </w:p>
    <w:p w14:paraId="2598F706" w14:textId="712A178D" w:rsidR="00903FA9" w:rsidRDefault="00903FA9" w:rsidP="00903FA9">
      <w:pPr>
        <w:ind w:firstLine="720"/>
        <w:rPr>
          <w:sz w:val="28"/>
          <w:szCs w:val="28"/>
        </w:rPr>
      </w:pPr>
      <w:r>
        <w:rPr>
          <w:noProof/>
        </w:rPr>
        <w:drawing>
          <wp:inline distT="0" distB="0" distL="0" distR="0" wp14:anchorId="0BC0EA1E" wp14:editId="35EEAE6A">
            <wp:extent cx="5943600" cy="116649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66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D6669E" w14:textId="11D28F9E" w:rsidR="00903FA9" w:rsidRDefault="00903FA9" w:rsidP="00903FA9">
      <w:pPr>
        <w:ind w:firstLine="720"/>
        <w:rPr>
          <w:sz w:val="28"/>
          <w:szCs w:val="28"/>
        </w:rPr>
      </w:pPr>
      <w:r>
        <w:rPr>
          <w:sz w:val="28"/>
          <w:szCs w:val="28"/>
        </w:rPr>
        <w:t>Score</w:t>
      </w:r>
      <w:r w:rsidR="00214767">
        <w:rPr>
          <w:sz w:val="28"/>
          <w:szCs w:val="28"/>
        </w:rPr>
        <w:t>’s</w:t>
      </w:r>
      <w:r>
        <w:rPr>
          <w:sz w:val="28"/>
          <w:szCs w:val="28"/>
        </w:rPr>
        <w:t xml:space="preserve"> table: </w:t>
      </w:r>
    </w:p>
    <w:p w14:paraId="6BFD65C7" w14:textId="65895359" w:rsidR="00903FA9" w:rsidRDefault="00B0004D" w:rsidP="00903FA9">
      <w:pPr>
        <w:ind w:firstLine="720"/>
        <w:rPr>
          <w:sz w:val="28"/>
          <w:szCs w:val="28"/>
        </w:rPr>
      </w:pPr>
      <w:r>
        <w:rPr>
          <w:noProof/>
        </w:rPr>
        <w:drawing>
          <wp:inline distT="0" distB="0" distL="0" distR="0" wp14:anchorId="604F5812" wp14:editId="1837460D">
            <wp:extent cx="5943600" cy="842645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42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7E8C06" w14:textId="0B3016FC" w:rsidR="00903FA9" w:rsidRDefault="00584213" w:rsidP="00903FA9">
      <w:pPr>
        <w:ind w:firstLine="720"/>
        <w:rPr>
          <w:sz w:val="28"/>
          <w:szCs w:val="28"/>
        </w:rPr>
      </w:pPr>
      <w:proofErr w:type="spellStart"/>
      <w:r>
        <w:rPr>
          <w:sz w:val="28"/>
          <w:szCs w:val="28"/>
        </w:rPr>
        <w:t>SuggestedQuestion’s</w:t>
      </w:r>
      <w:proofErr w:type="spellEnd"/>
      <w:r>
        <w:rPr>
          <w:sz w:val="28"/>
          <w:szCs w:val="28"/>
        </w:rPr>
        <w:t xml:space="preserve"> table:</w:t>
      </w:r>
    </w:p>
    <w:p w14:paraId="4EEE7B04" w14:textId="63880FB2" w:rsidR="00584213" w:rsidRPr="00903FA9" w:rsidRDefault="00584213" w:rsidP="00903FA9">
      <w:pPr>
        <w:ind w:firstLine="720"/>
        <w:rPr>
          <w:sz w:val="28"/>
          <w:szCs w:val="28"/>
        </w:rPr>
      </w:pPr>
      <w:r>
        <w:rPr>
          <w:noProof/>
        </w:rPr>
        <w:drawing>
          <wp:inline distT="0" distB="0" distL="0" distR="0" wp14:anchorId="75CEF8C0" wp14:editId="5B087E53">
            <wp:extent cx="5943600" cy="1043305"/>
            <wp:effectExtent l="0" t="0" r="0" b="444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43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84213" w:rsidRPr="00903FA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9B7E31"/>
    <w:multiLevelType w:val="hybridMultilevel"/>
    <w:tmpl w:val="71A4229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83B42B3"/>
    <w:multiLevelType w:val="hybridMultilevel"/>
    <w:tmpl w:val="41ACDBE2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7370213"/>
    <w:multiLevelType w:val="hybridMultilevel"/>
    <w:tmpl w:val="7252276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78200FE"/>
    <w:multiLevelType w:val="hybridMultilevel"/>
    <w:tmpl w:val="5FDE315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FBE1BE2"/>
    <w:multiLevelType w:val="hybridMultilevel"/>
    <w:tmpl w:val="EAF8AC78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zNjE1NTQyMDYwMDBT0lEKTi0uzszPAykwtKwFAAzzDXotAAAA"/>
  </w:docVars>
  <w:rsids>
    <w:rsidRoot w:val="000D0C54"/>
    <w:rsid w:val="00005AEC"/>
    <w:rsid w:val="00006E65"/>
    <w:rsid w:val="00024435"/>
    <w:rsid w:val="00031F9D"/>
    <w:rsid w:val="00037D5D"/>
    <w:rsid w:val="00037F3A"/>
    <w:rsid w:val="000412FA"/>
    <w:rsid w:val="000503B0"/>
    <w:rsid w:val="00061100"/>
    <w:rsid w:val="000612DA"/>
    <w:rsid w:val="00064C27"/>
    <w:rsid w:val="00080261"/>
    <w:rsid w:val="00082885"/>
    <w:rsid w:val="00086A1D"/>
    <w:rsid w:val="00087625"/>
    <w:rsid w:val="000916D0"/>
    <w:rsid w:val="000B5DB1"/>
    <w:rsid w:val="000C02B7"/>
    <w:rsid w:val="000C1E55"/>
    <w:rsid w:val="000C57BD"/>
    <w:rsid w:val="000D0C54"/>
    <w:rsid w:val="000D56BA"/>
    <w:rsid w:val="000E155A"/>
    <w:rsid w:val="000F2EEC"/>
    <w:rsid w:val="00101191"/>
    <w:rsid w:val="0010216C"/>
    <w:rsid w:val="00123810"/>
    <w:rsid w:val="001260DF"/>
    <w:rsid w:val="00126DED"/>
    <w:rsid w:val="00151075"/>
    <w:rsid w:val="0015174D"/>
    <w:rsid w:val="00180DD9"/>
    <w:rsid w:val="00186D00"/>
    <w:rsid w:val="001B0FDF"/>
    <w:rsid w:val="001C6E89"/>
    <w:rsid w:val="001C74A1"/>
    <w:rsid w:val="001E2D22"/>
    <w:rsid w:val="001E5A64"/>
    <w:rsid w:val="001E6742"/>
    <w:rsid w:val="001F3ED4"/>
    <w:rsid w:val="00214767"/>
    <w:rsid w:val="0022080D"/>
    <w:rsid w:val="00221A20"/>
    <w:rsid w:val="002360DF"/>
    <w:rsid w:val="002428DD"/>
    <w:rsid w:val="00244F13"/>
    <w:rsid w:val="00246ACE"/>
    <w:rsid w:val="00250F08"/>
    <w:rsid w:val="00255DBE"/>
    <w:rsid w:val="00257040"/>
    <w:rsid w:val="00260BD9"/>
    <w:rsid w:val="00261D4E"/>
    <w:rsid w:val="00265E5A"/>
    <w:rsid w:val="002748A3"/>
    <w:rsid w:val="00286BDE"/>
    <w:rsid w:val="002B6EFC"/>
    <w:rsid w:val="002C2B97"/>
    <w:rsid w:val="002D5103"/>
    <w:rsid w:val="002D6B3A"/>
    <w:rsid w:val="002F71DF"/>
    <w:rsid w:val="00304196"/>
    <w:rsid w:val="0030512B"/>
    <w:rsid w:val="00306F72"/>
    <w:rsid w:val="0031480C"/>
    <w:rsid w:val="00315710"/>
    <w:rsid w:val="00317A17"/>
    <w:rsid w:val="00322F4B"/>
    <w:rsid w:val="00341D64"/>
    <w:rsid w:val="00353CEC"/>
    <w:rsid w:val="003558A4"/>
    <w:rsid w:val="00383BE9"/>
    <w:rsid w:val="00386A12"/>
    <w:rsid w:val="00390062"/>
    <w:rsid w:val="0039071C"/>
    <w:rsid w:val="003A70F3"/>
    <w:rsid w:val="003A7A2E"/>
    <w:rsid w:val="003D035E"/>
    <w:rsid w:val="003D20A3"/>
    <w:rsid w:val="003F5A93"/>
    <w:rsid w:val="0040477A"/>
    <w:rsid w:val="004057AB"/>
    <w:rsid w:val="00406327"/>
    <w:rsid w:val="004348C2"/>
    <w:rsid w:val="00435BC6"/>
    <w:rsid w:val="004435A0"/>
    <w:rsid w:val="00454575"/>
    <w:rsid w:val="004566D6"/>
    <w:rsid w:val="004720FC"/>
    <w:rsid w:val="00476C10"/>
    <w:rsid w:val="00483F8D"/>
    <w:rsid w:val="00491E37"/>
    <w:rsid w:val="004A4B46"/>
    <w:rsid w:val="004B2304"/>
    <w:rsid w:val="004B2C26"/>
    <w:rsid w:val="004C6905"/>
    <w:rsid w:val="004E7B16"/>
    <w:rsid w:val="00506145"/>
    <w:rsid w:val="00533E90"/>
    <w:rsid w:val="00534779"/>
    <w:rsid w:val="00534C27"/>
    <w:rsid w:val="00534F91"/>
    <w:rsid w:val="00540401"/>
    <w:rsid w:val="00557461"/>
    <w:rsid w:val="00563D86"/>
    <w:rsid w:val="005656CB"/>
    <w:rsid w:val="00571F04"/>
    <w:rsid w:val="00576197"/>
    <w:rsid w:val="00584213"/>
    <w:rsid w:val="005D4AB6"/>
    <w:rsid w:val="005E140F"/>
    <w:rsid w:val="006059AE"/>
    <w:rsid w:val="006278A6"/>
    <w:rsid w:val="0065648D"/>
    <w:rsid w:val="0065784F"/>
    <w:rsid w:val="006729DC"/>
    <w:rsid w:val="006C049C"/>
    <w:rsid w:val="006D0F43"/>
    <w:rsid w:val="006D1A92"/>
    <w:rsid w:val="006E37D2"/>
    <w:rsid w:val="007152A9"/>
    <w:rsid w:val="00723428"/>
    <w:rsid w:val="00726CAB"/>
    <w:rsid w:val="00737A45"/>
    <w:rsid w:val="00740922"/>
    <w:rsid w:val="007457F2"/>
    <w:rsid w:val="00774CD2"/>
    <w:rsid w:val="00783A95"/>
    <w:rsid w:val="00785F56"/>
    <w:rsid w:val="007A119B"/>
    <w:rsid w:val="007A7521"/>
    <w:rsid w:val="007B0225"/>
    <w:rsid w:val="007F4280"/>
    <w:rsid w:val="0080241E"/>
    <w:rsid w:val="00807729"/>
    <w:rsid w:val="00822E6F"/>
    <w:rsid w:val="00825284"/>
    <w:rsid w:val="00825DCB"/>
    <w:rsid w:val="0083107E"/>
    <w:rsid w:val="0084088E"/>
    <w:rsid w:val="00844CF9"/>
    <w:rsid w:val="00845E8C"/>
    <w:rsid w:val="00855B0D"/>
    <w:rsid w:val="00856FA8"/>
    <w:rsid w:val="00863578"/>
    <w:rsid w:val="00880D34"/>
    <w:rsid w:val="008929D9"/>
    <w:rsid w:val="0089427B"/>
    <w:rsid w:val="008B3BEA"/>
    <w:rsid w:val="008B4EFF"/>
    <w:rsid w:val="008B6EB4"/>
    <w:rsid w:val="008C0F96"/>
    <w:rsid w:val="008D3428"/>
    <w:rsid w:val="008E3A2A"/>
    <w:rsid w:val="00903FA9"/>
    <w:rsid w:val="00907E78"/>
    <w:rsid w:val="009249DE"/>
    <w:rsid w:val="00950627"/>
    <w:rsid w:val="0097263F"/>
    <w:rsid w:val="00974CB2"/>
    <w:rsid w:val="00975F61"/>
    <w:rsid w:val="00995AAB"/>
    <w:rsid w:val="00997E37"/>
    <w:rsid w:val="009A6245"/>
    <w:rsid w:val="009B4807"/>
    <w:rsid w:val="009E0F83"/>
    <w:rsid w:val="00A039F3"/>
    <w:rsid w:val="00A254B3"/>
    <w:rsid w:val="00A53892"/>
    <w:rsid w:val="00A557BE"/>
    <w:rsid w:val="00A867D5"/>
    <w:rsid w:val="00A91682"/>
    <w:rsid w:val="00A96EBE"/>
    <w:rsid w:val="00AE14EC"/>
    <w:rsid w:val="00B0004D"/>
    <w:rsid w:val="00B01E6F"/>
    <w:rsid w:val="00B32743"/>
    <w:rsid w:val="00B46E88"/>
    <w:rsid w:val="00B50499"/>
    <w:rsid w:val="00B510C6"/>
    <w:rsid w:val="00B6040D"/>
    <w:rsid w:val="00B67FD8"/>
    <w:rsid w:val="00B722F7"/>
    <w:rsid w:val="00B9370D"/>
    <w:rsid w:val="00BA63E4"/>
    <w:rsid w:val="00BC283D"/>
    <w:rsid w:val="00BC3958"/>
    <w:rsid w:val="00BD185E"/>
    <w:rsid w:val="00BE357E"/>
    <w:rsid w:val="00BE6D4A"/>
    <w:rsid w:val="00C46F29"/>
    <w:rsid w:val="00C674B1"/>
    <w:rsid w:val="00C739DE"/>
    <w:rsid w:val="00C77A97"/>
    <w:rsid w:val="00C83838"/>
    <w:rsid w:val="00C96F2A"/>
    <w:rsid w:val="00C97337"/>
    <w:rsid w:val="00CB29CB"/>
    <w:rsid w:val="00CB65E6"/>
    <w:rsid w:val="00CC4EE4"/>
    <w:rsid w:val="00CD7403"/>
    <w:rsid w:val="00CE6D5A"/>
    <w:rsid w:val="00CF205A"/>
    <w:rsid w:val="00CF3753"/>
    <w:rsid w:val="00D06F5E"/>
    <w:rsid w:val="00D45331"/>
    <w:rsid w:val="00D565B3"/>
    <w:rsid w:val="00D86A5D"/>
    <w:rsid w:val="00D90F6E"/>
    <w:rsid w:val="00DA3994"/>
    <w:rsid w:val="00DA7A8D"/>
    <w:rsid w:val="00DD035E"/>
    <w:rsid w:val="00DF56A7"/>
    <w:rsid w:val="00E002C7"/>
    <w:rsid w:val="00E06A96"/>
    <w:rsid w:val="00E17618"/>
    <w:rsid w:val="00E55E97"/>
    <w:rsid w:val="00E82887"/>
    <w:rsid w:val="00E8779E"/>
    <w:rsid w:val="00EA4B6A"/>
    <w:rsid w:val="00EB0BB1"/>
    <w:rsid w:val="00EB782E"/>
    <w:rsid w:val="00EC26DB"/>
    <w:rsid w:val="00EC6232"/>
    <w:rsid w:val="00EF1C61"/>
    <w:rsid w:val="00EF7137"/>
    <w:rsid w:val="00F05ED7"/>
    <w:rsid w:val="00F249E2"/>
    <w:rsid w:val="00F367D2"/>
    <w:rsid w:val="00F546A6"/>
    <w:rsid w:val="00F60875"/>
    <w:rsid w:val="00F773AB"/>
    <w:rsid w:val="00FA2B99"/>
    <w:rsid w:val="00FB67D2"/>
    <w:rsid w:val="00FB7A32"/>
    <w:rsid w:val="00FC2886"/>
    <w:rsid w:val="00FD47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44EECB"/>
  <w15:chartTrackingRefBased/>
  <w15:docId w15:val="{080541E4-AE3A-4D1D-896C-2D5D4C40A2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37F3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D0C5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37F3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EC26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679940-1D97-43C2-A780-6ECEB59900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2</TotalTime>
  <Pages>6</Pages>
  <Words>405</Words>
  <Characters>230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m Lai</dc:creator>
  <cp:keywords/>
  <dc:description/>
  <cp:lastModifiedBy>Tram Lai</cp:lastModifiedBy>
  <cp:revision>105</cp:revision>
  <dcterms:created xsi:type="dcterms:W3CDTF">2020-11-06T15:47:00Z</dcterms:created>
  <dcterms:modified xsi:type="dcterms:W3CDTF">2020-11-20T02:57:00Z</dcterms:modified>
</cp:coreProperties>
</file>